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page" w:horzAnchor="margin" w:tblpY="1126"/>
        <w:tblW w:w="9694" w:type="dxa"/>
        <w:tblLayout w:type="fixed"/>
        <w:tblLook w:val="04A0" w:firstRow="1" w:lastRow="0" w:firstColumn="1" w:lastColumn="0" w:noHBand="0" w:noVBand="1"/>
      </w:tblPr>
      <w:tblGrid>
        <w:gridCol w:w="2520"/>
        <w:gridCol w:w="7174"/>
      </w:tblGrid>
      <w:tr w:rsidR="00255B63" w:rsidRPr="00282B2C" w14:paraId="4D86811A" w14:textId="77777777" w:rsidTr="00E967DF">
        <w:trPr>
          <w:trHeight w:val="4950"/>
        </w:trPr>
        <w:tc>
          <w:tcPr>
            <w:tcW w:w="2520" w:type="dxa"/>
            <w:vMerge w:val="restart"/>
            <w:tcBorders>
              <w:top w:val="nil"/>
              <w:left w:val="nil"/>
              <w:right w:val="thinThickThinMediumGap" w:sz="24" w:space="0" w:color="auto"/>
            </w:tcBorders>
          </w:tcPr>
          <w:p w14:paraId="4D868113" w14:textId="77777777" w:rsidR="00255B63" w:rsidRPr="00282B2C" w:rsidRDefault="00255B63" w:rsidP="00037FEF">
            <w:pPr>
              <w:spacing w:before="60" w:after="60" w:line="240" w:lineRule="auto"/>
              <w:contextualSpacing/>
              <w:rPr>
                <w:rFonts w:asciiTheme="minorBidi" w:eastAsiaTheme="minorEastAsia" w:hAnsiTheme="minorBidi"/>
              </w:rPr>
            </w:pPr>
            <w:bookmarkStart w:id="0" w:name="_Hlk20524144"/>
          </w:p>
        </w:tc>
        <w:tc>
          <w:tcPr>
            <w:tcW w:w="7174" w:type="dxa"/>
            <w:tcBorders>
              <w:top w:val="nil"/>
              <w:left w:val="thinThickThinMediumGap" w:sz="24" w:space="0" w:color="auto"/>
              <w:right w:val="nil"/>
            </w:tcBorders>
          </w:tcPr>
          <w:p w14:paraId="4D868114" w14:textId="77777777" w:rsidR="00255B63" w:rsidRPr="00282B2C" w:rsidRDefault="00255B63" w:rsidP="00037FEF">
            <w:pPr>
              <w:spacing w:before="240" w:after="120" w:line="240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</w:rPr>
            </w:pPr>
            <w:r w:rsidRPr="00282B2C">
              <w:rPr>
                <w:rFonts w:asciiTheme="minorBidi" w:eastAsia="Times New Roman" w:hAnsiTheme="minorBidi"/>
                <w:b/>
                <w:bCs/>
                <w:spacing w:val="40"/>
              </w:rPr>
              <w:t>Assessment Evidence Guide</w:t>
            </w:r>
          </w:p>
          <w:p w14:paraId="4D868115" w14:textId="77777777" w:rsidR="00255B63" w:rsidRPr="00282B2C" w:rsidRDefault="00255B63" w:rsidP="00037FEF">
            <w:pPr>
              <w:spacing w:before="240" w:after="120" w:line="240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</w:rPr>
            </w:pPr>
            <w:r w:rsidRPr="00282B2C">
              <w:rPr>
                <w:rFonts w:asciiTheme="minorBidi" w:eastAsia="Times New Roman" w:hAnsiTheme="minorBidi"/>
                <w:b/>
                <w:bCs/>
                <w:spacing w:val="40"/>
              </w:rPr>
              <w:t>For</w:t>
            </w:r>
          </w:p>
          <w:p w14:paraId="4D868116" w14:textId="7C79BBCA" w:rsidR="007D32E7" w:rsidRPr="00282B2C" w:rsidRDefault="00282B2C" w:rsidP="00037FEF">
            <w:pPr>
              <w:spacing w:before="240" w:after="120" w:line="240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</w:rPr>
            </w:pPr>
            <w:r w:rsidRPr="00282B2C">
              <w:rPr>
                <w:rFonts w:asciiTheme="minorBidi" w:eastAsia="Calibri" w:hAnsiTheme="minorBidi"/>
                <w:b/>
              </w:rPr>
              <w:t>“</w:t>
            </w:r>
            <w:r w:rsidR="00A506A6" w:rsidRPr="00282B2C">
              <w:rPr>
                <w:rFonts w:asciiTheme="minorBidi" w:eastAsia="Calibri" w:hAnsiTheme="minorBidi"/>
                <w:b/>
              </w:rPr>
              <w:t>Auto &amp; Farm Machinery Technician” Level-4</w:t>
            </w:r>
          </w:p>
          <w:p w14:paraId="4D868117" w14:textId="66FC3CED" w:rsidR="00255B63" w:rsidRPr="00282B2C" w:rsidRDefault="0021212D" w:rsidP="00037FEF">
            <w:pPr>
              <w:spacing w:before="240" w:after="120" w:line="240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</w:rPr>
            </w:pPr>
            <w:r w:rsidRPr="00282B2C">
              <w:rPr>
                <w:rFonts w:asciiTheme="minorBidi" w:eastAsia="Times New Roman" w:hAnsiTheme="minorBidi"/>
                <w:b/>
                <w:bCs/>
                <w:spacing w:val="40"/>
              </w:rPr>
              <w:t>(</w:t>
            </w:r>
            <w:r w:rsidR="00ED3460" w:rsidRPr="00282B2C">
              <w:rPr>
                <w:rFonts w:asciiTheme="minorBidi" w:eastAsia="Times New Roman" w:hAnsiTheme="minorBidi"/>
                <w:b/>
                <w:bCs/>
                <w:spacing w:val="40"/>
              </w:rPr>
              <w:t>One Year</w:t>
            </w:r>
            <w:r w:rsidRPr="00282B2C">
              <w:rPr>
                <w:rFonts w:asciiTheme="minorBidi" w:eastAsia="Times New Roman" w:hAnsiTheme="minorBidi"/>
                <w:b/>
                <w:bCs/>
                <w:spacing w:val="40"/>
              </w:rPr>
              <w:t xml:space="preserve"> Program)</w:t>
            </w:r>
          </w:p>
          <w:p w14:paraId="4D868118" w14:textId="77777777" w:rsidR="00255B63" w:rsidRPr="00282B2C" w:rsidRDefault="00255B63" w:rsidP="00037FEF">
            <w:pPr>
              <w:spacing w:before="240" w:after="12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r w:rsidRPr="00282B2C">
              <w:rPr>
                <w:rFonts w:asciiTheme="minorBidi" w:hAnsiTheme="minorBidi"/>
                <w:b/>
                <w:bCs/>
              </w:rPr>
              <w:t>Formative Assessment</w:t>
            </w:r>
          </w:p>
          <w:p w14:paraId="4D868119" w14:textId="77777777" w:rsidR="00255B63" w:rsidRPr="00282B2C" w:rsidRDefault="00255B63" w:rsidP="00037FEF">
            <w:pPr>
              <w:spacing w:before="240" w:after="120" w:line="240" w:lineRule="auto"/>
              <w:ind w:left="705"/>
              <w:jc w:val="center"/>
              <w:rPr>
                <w:rFonts w:asciiTheme="minorBidi" w:hAnsiTheme="minorBidi"/>
                <w:b/>
                <w:bCs/>
                <w:noProof/>
              </w:rPr>
            </w:pPr>
          </w:p>
        </w:tc>
      </w:tr>
      <w:tr w:rsidR="00255B63" w:rsidRPr="00282B2C" w14:paraId="4D86811F" w14:textId="77777777" w:rsidTr="00E967DF">
        <w:trPr>
          <w:trHeight w:val="1710"/>
        </w:trPr>
        <w:tc>
          <w:tcPr>
            <w:tcW w:w="2520" w:type="dxa"/>
            <w:vMerge/>
            <w:tcBorders>
              <w:left w:val="nil"/>
              <w:right w:val="thinThickThinMediumGap" w:sz="24" w:space="0" w:color="auto"/>
            </w:tcBorders>
          </w:tcPr>
          <w:p w14:paraId="4D86811B" w14:textId="77777777" w:rsidR="00255B63" w:rsidRPr="00282B2C" w:rsidRDefault="00255B63" w:rsidP="00037FEF">
            <w:pPr>
              <w:spacing w:before="60" w:after="60" w:line="240" w:lineRule="auto"/>
              <w:rPr>
                <w:rFonts w:asciiTheme="minorBidi" w:eastAsiaTheme="minorEastAsia" w:hAnsiTheme="minorBidi"/>
              </w:rPr>
            </w:pPr>
          </w:p>
        </w:tc>
        <w:tc>
          <w:tcPr>
            <w:tcW w:w="7174" w:type="dxa"/>
            <w:tcBorders>
              <w:left w:val="thinThickThinMediumGap" w:sz="24" w:space="0" w:color="auto"/>
              <w:right w:val="nil"/>
            </w:tcBorders>
            <w:vAlign w:val="bottom"/>
          </w:tcPr>
          <w:p w14:paraId="4D86811C" w14:textId="77777777" w:rsidR="00255B63" w:rsidRPr="00282B2C" w:rsidRDefault="00255B63" w:rsidP="00037FEF">
            <w:pPr>
              <w:spacing w:before="240" w:after="120" w:line="240" w:lineRule="auto"/>
              <w:jc w:val="center"/>
              <w:rPr>
                <w:rFonts w:asciiTheme="minorBidi" w:eastAsia="Times New Roman" w:hAnsiTheme="minorBidi"/>
                <w:b/>
                <w:bCs/>
                <w:iCs/>
                <w:spacing w:val="40"/>
              </w:rPr>
            </w:pPr>
            <w:r w:rsidRPr="00282B2C">
              <w:rPr>
                <w:rFonts w:asciiTheme="minorBidi" w:eastAsia="Times New Roman" w:hAnsiTheme="minorBidi"/>
                <w:b/>
                <w:bCs/>
                <w:iCs/>
                <w:spacing w:val="40"/>
              </w:rPr>
              <w:t>Date 1</w:t>
            </w:r>
            <w:r w:rsidR="0021212D" w:rsidRPr="00282B2C">
              <w:rPr>
                <w:rFonts w:asciiTheme="minorBidi" w:eastAsia="Times New Roman" w:hAnsiTheme="minorBidi"/>
                <w:b/>
                <w:bCs/>
                <w:iCs/>
                <w:spacing w:val="40"/>
              </w:rPr>
              <w:t>9</w:t>
            </w:r>
            <w:r w:rsidRPr="00282B2C">
              <w:rPr>
                <w:rFonts w:asciiTheme="minorBidi" w:eastAsia="Times New Roman" w:hAnsiTheme="minorBidi"/>
                <w:b/>
                <w:bCs/>
                <w:iCs/>
                <w:spacing w:val="40"/>
              </w:rPr>
              <w:t>-</w:t>
            </w:r>
            <w:r w:rsidR="0021212D" w:rsidRPr="00282B2C">
              <w:rPr>
                <w:rFonts w:asciiTheme="minorBidi" w:eastAsia="Times New Roman" w:hAnsiTheme="minorBidi"/>
                <w:b/>
                <w:bCs/>
                <w:iCs/>
                <w:spacing w:val="40"/>
              </w:rPr>
              <w:t>23August</w:t>
            </w:r>
            <w:r w:rsidRPr="00282B2C">
              <w:rPr>
                <w:rFonts w:asciiTheme="minorBidi" w:eastAsia="Times New Roman" w:hAnsiTheme="minorBidi"/>
                <w:b/>
                <w:bCs/>
                <w:iCs/>
                <w:spacing w:val="40"/>
              </w:rPr>
              <w:t xml:space="preserve"> 202</w:t>
            </w:r>
            <w:r w:rsidR="0021212D" w:rsidRPr="00282B2C">
              <w:rPr>
                <w:rFonts w:asciiTheme="minorBidi" w:eastAsia="Times New Roman" w:hAnsiTheme="minorBidi"/>
                <w:b/>
                <w:bCs/>
                <w:iCs/>
                <w:spacing w:val="40"/>
              </w:rPr>
              <w:t>4</w:t>
            </w:r>
          </w:p>
          <w:p w14:paraId="4D86811D" w14:textId="77777777" w:rsidR="00255B63" w:rsidRPr="00282B2C" w:rsidRDefault="00255B63" w:rsidP="00037FEF">
            <w:pPr>
              <w:spacing w:before="240" w:after="120" w:line="240" w:lineRule="auto"/>
              <w:jc w:val="center"/>
              <w:rPr>
                <w:rFonts w:asciiTheme="minorBidi" w:eastAsia="Times New Roman" w:hAnsiTheme="minorBidi"/>
                <w:b/>
                <w:bCs/>
                <w:iCs/>
                <w:spacing w:val="40"/>
              </w:rPr>
            </w:pPr>
            <w:r w:rsidRPr="00282B2C">
              <w:rPr>
                <w:rFonts w:asciiTheme="minorBidi" w:eastAsia="Times New Roman" w:hAnsiTheme="minorBidi"/>
                <w:b/>
                <w:bCs/>
                <w:iCs/>
                <w:spacing w:val="40"/>
              </w:rPr>
              <w:t>Lahore</w:t>
            </w:r>
          </w:p>
          <w:p w14:paraId="4D86811E" w14:textId="77777777" w:rsidR="00255B63" w:rsidRPr="00282B2C" w:rsidRDefault="00255B63" w:rsidP="00037FEF">
            <w:pPr>
              <w:spacing w:before="60" w:after="60" w:line="240" w:lineRule="auto"/>
              <w:jc w:val="center"/>
              <w:rPr>
                <w:rFonts w:asciiTheme="minorBidi" w:eastAsiaTheme="minorEastAsia" w:hAnsiTheme="minorBidi"/>
              </w:rPr>
            </w:pPr>
          </w:p>
        </w:tc>
      </w:tr>
      <w:tr w:rsidR="00255B63" w:rsidRPr="00282B2C" w14:paraId="4D868125" w14:textId="77777777" w:rsidTr="00E967DF">
        <w:trPr>
          <w:trHeight w:val="17"/>
        </w:trPr>
        <w:tc>
          <w:tcPr>
            <w:tcW w:w="2520" w:type="dxa"/>
            <w:vMerge/>
            <w:tcBorders>
              <w:left w:val="nil"/>
              <w:bottom w:val="nil"/>
              <w:right w:val="thinThickThinMediumGap" w:sz="24" w:space="0" w:color="auto"/>
            </w:tcBorders>
          </w:tcPr>
          <w:p w14:paraId="4D868120" w14:textId="77777777" w:rsidR="00255B63" w:rsidRPr="00282B2C" w:rsidRDefault="00255B63" w:rsidP="00037FEF">
            <w:pPr>
              <w:spacing w:before="60" w:after="60" w:line="240" w:lineRule="auto"/>
              <w:rPr>
                <w:rFonts w:asciiTheme="minorBidi" w:eastAsiaTheme="minorEastAsia" w:hAnsiTheme="minorBidi"/>
              </w:rPr>
            </w:pPr>
          </w:p>
        </w:tc>
        <w:tc>
          <w:tcPr>
            <w:tcW w:w="7174" w:type="dxa"/>
            <w:tcBorders>
              <w:left w:val="thinThickThinMediumGap" w:sz="24" w:space="0" w:color="auto"/>
              <w:bottom w:val="nil"/>
              <w:right w:val="nil"/>
            </w:tcBorders>
          </w:tcPr>
          <w:p w14:paraId="4D868121" w14:textId="77777777" w:rsidR="00255B63" w:rsidRPr="00282B2C" w:rsidRDefault="00255B63" w:rsidP="00037FEF">
            <w:pPr>
              <w:spacing w:before="240" w:after="120" w:line="240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</w:rPr>
            </w:pPr>
            <w:r w:rsidRPr="00282B2C">
              <w:rPr>
                <w:rFonts w:asciiTheme="minorBidi" w:eastAsia="Times New Roman" w:hAnsiTheme="minorBidi"/>
                <w:b/>
                <w:bCs/>
                <w:noProof/>
                <w:spacing w:val="40"/>
              </w:rPr>
              <w:drawing>
                <wp:inline distT="0" distB="0" distL="0" distR="0" wp14:anchorId="4D868288" wp14:editId="4D868289">
                  <wp:extent cx="2327910" cy="2327910"/>
                  <wp:effectExtent l="0" t="0" r="0" b="0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7910" cy="2327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868122" w14:textId="77777777" w:rsidR="00255B63" w:rsidRPr="00282B2C" w:rsidRDefault="00255B63" w:rsidP="00037FEF">
            <w:pPr>
              <w:spacing w:before="240" w:after="120" w:line="240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</w:rPr>
            </w:pPr>
            <w:r w:rsidRPr="00282B2C">
              <w:rPr>
                <w:rFonts w:asciiTheme="minorBidi" w:eastAsia="Times New Roman" w:hAnsiTheme="minorBidi"/>
                <w:b/>
                <w:bCs/>
                <w:spacing w:val="40"/>
              </w:rPr>
              <w:t>National Vocational &amp; Technical</w:t>
            </w:r>
          </w:p>
          <w:p w14:paraId="4D868123" w14:textId="77777777" w:rsidR="00255B63" w:rsidRPr="00282B2C" w:rsidRDefault="00255B63" w:rsidP="00037FEF">
            <w:pPr>
              <w:spacing w:before="240" w:after="120" w:line="240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</w:rPr>
            </w:pPr>
            <w:r w:rsidRPr="00282B2C">
              <w:rPr>
                <w:rFonts w:asciiTheme="minorBidi" w:eastAsia="Times New Roman" w:hAnsiTheme="minorBidi"/>
                <w:b/>
                <w:bCs/>
                <w:spacing w:val="40"/>
              </w:rPr>
              <w:t>Training Commission</w:t>
            </w:r>
            <w:r w:rsidR="0021212D" w:rsidRPr="00282B2C">
              <w:rPr>
                <w:rFonts w:asciiTheme="minorBidi" w:eastAsia="Times New Roman" w:hAnsiTheme="minorBidi"/>
                <w:b/>
                <w:bCs/>
                <w:spacing w:val="40"/>
              </w:rPr>
              <w:t xml:space="preserve">, Islamabad </w:t>
            </w:r>
          </w:p>
          <w:p w14:paraId="4D868124" w14:textId="77777777" w:rsidR="00255B63" w:rsidRPr="00282B2C" w:rsidRDefault="00255B63" w:rsidP="00037FEF">
            <w:pPr>
              <w:spacing w:before="240" w:after="120" w:line="240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</w:rPr>
            </w:pPr>
          </w:p>
        </w:tc>
      </w:tr>
      <w:bookmarkEnd w:id="0"/>
    </w:tbl>
    <w:p w14:paraId="4D868126" w14:textId="77777777" w:rsidR="00255B63" w:rsidRPr="00282B2C" w:rsidRDefault="00255B63" w:rsidP="00037FEF">
      <w:pPr>
        <w:spacing w:line="240" w:lineRule="auto"/>
        <w:jc w:val="center"/>
        <w:rPr>
          <w:rFonts w:asciiTheme="minorBidi" w:hAnsiTheme="minorBidi"/>
          <w:b/>
        </w:rPr>
      </w:pPr>
    </w:p>
    <w:p w14:paraId="4D868127" w14:textId="77777777" w:rsidR="00255B63" w:rsidRPr="00282B2C" w:rsidRDefault="00255B63" w:rsidP="00037FEF">
      <w:pPr>
        <w:spacing w:line="240" w:lineRule="auto"/>
        <w:rPr>
          <w:rFonts w:asciiTheme="minorBidi" w:hAnsiTheme="minorBidi"/>
          <w:b/>
        </w:rPr>
      </w:pPr>
      <w:r w:rsidRPr="00282B2C">
        <w:rPr>
          <w:rFonts w:asciiTheme="minorBidi" w:hAnsiTheme="minorBidi"/>
          <w:b/>
        </w:rPr>
        <w:br w:type="page"/>
      </w:r>
    </w:p>
    <w:p w14:paraId="4D868128" w14:textId="77777777" w:rsidR="004D18BE" w:rsidRPr="00282B2C" w:rsidRDefault="004D18BE" w:rsidP="00037FEF">
      <w:pPr>
        <w:spacing w:line="240" w:lineRule="auto"/>
        <w:jc w:val="center"/>
        <w:rPr>
          <w:rFonts w:asciiTheme="minorBidi" w:hAnsiTheme="minorBidi"/>
          <w:b/>
        </w:rPr>
      </w:pPr>
      <w:r w:rsidRPr="00282B2C">
        <w:rPr>
          <w:rFonts w:asciiTheme="minorBidi" w:hAnsiTheme="minorBidi"/>
          <w:b/>
        </w:rPr>
        <w:lastRenderedPageBreak/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="108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615"/>
        <w:gridCol w:w="7741"/>
      </w:tblGrid>
      <w:tr w:rsidR="00D3033E" w:rsidRPr="00282B2C" w14:paraId="4D86812B" w14:textId="77777777" w:rsidTr="005932FC">
        <w:trPr>
          <w:trHeight w:val="675"/>
        </w:trPr>
        <w:tc>
          <w:tcPr>
            <w:tcW w:w="1615" w:type="dxa"/>
            <w:vAlign w:val="center"/>
          </w:tcPr>
          <w:p w14:paraId="4D868129" w14:textId="77777777" w:rsidR="00D3033E" w:rsidRPr="00282B2C" w:rsidRDefault="00D3033E" w:rsidP="00037FEF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bCs/>
                <w:sz w:val="22"/>
                <w:szCs w:val="22"/>
              </w:rPr>
              <w:t>Qualification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4D86812A" w14:textId="040743E7" w:rsidR="00D3033E" w:rsidRPr="00282B2C" w:rsidRDefault="00A506A6" w:rsidP="00037FEF">
            <w:pPr>
              <w:rPr>
                <w:rFonts w:asciiTheme="minorBidi" w:eastAsia="Calibr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eastAsia="Calibri" w:hAnsiTheme="minorBidi"/>
                <w:b/>
                <w:sz w:val="22"/>
                <w:szCs w:val="22"/>
              </w:rPr>
              <w:t>Auto &amp; Farm Machinery Technician</w:t>
            </w:r>
          </w:p>
        </w:tc>
      </w:tr>
      <w:tr w:rsidR="00D3033E" w:rsidRPr="00282B2C" w14:paraId="4D86812E" w14:textId="77777777" w:rsidTr="005932FC">
        <w:trPr>
          <w:trHeight w:val="582"/>
        </w:trPr>
        <w:tc>
          <w:tcPr>
            <w:tcW w:w="1615" w:type="dxa"/>
            <w:vAlign w:val="center"/>
          </w:tcPr>
          <w:p w14:paraId="4D86812C" w14:textId="77777777" w:rsidR="00D3033E" w:rsidRPr="00282B2C" w:rsidRDefault="00102FED" w:rsidP="00037FEF">
            <w:pPr>
              <w:rPr>
                <w:rFonts w:asciiTheme="minorBidi" w:hAnsiTheme="minorBidi"/>
                <w:b/>
                <w:bCs/>
                <w:noProof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bCs/>
                <w:sz w:val="22"/>
                <w:szCs w:val="22"/>
              </w:rPr>
              <w:t>Competency Standard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4D86812D" w14:textId="728DCD42" w:rsidR="00D3033E" w:rsidRPr="00282B2C" w:rsidRDefault="009F5162" w:rsidP="00037FEF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bCs/>
                <w:sz w:val="22"/>
                <w:szCs w:val="22"/>
              </w:rPr>
              <w:t>0716</w:t>
            </w:r>
            <w:r w:rsidR="00A506A6" w:rsidRPr="00282B2C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MSA1802 </w:t>
            </w:r>
            <w:r w:rsidRPr="00282B2C">
              <w:rPr>
                <w:rFonts w:asciiTheme="minorBidi" w:hAnsiTheme="minorBidi"/>
                <w:b/>
                <w:bCs/>
                <w:sz w:val="22"/>
                <w:szCs w:val="22"/>
              </w:rPr>
              <w:t>Follow Communication Policy/Procedure at the Workplace</w:t>
            </w:r>
          </w:p>
        </w:tc>
      </w:tr>
      <w:tr w:rsidR="005551AD" w:rsidRPr="00282B2C" w14:paraId="4D868131" w14:textId="77777777" w:rsidTr="005932FC">
        <w:trPr>
          <w:trHeight w:val="690"/>
        </w:trPr>
        <w:tc>
          <w:tcPr>
            <w:tcW w:w="1615" w:type="dxa"/>
            <w:vAlign w:val="center"/>
          </w:tcPr>
          <w:p w14:paraId="4D86812F" w14:textId="77777777" w:rsidR="005551AD" w:rsidRPr="00282B2C" w:rsidRDefault="005551AD" w:rsidP="00037FEF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bCs/>
                <w:sz w:val="22"/>
                <w:szCs w:val="22"/>
              </w:rPr>
              <w:t>Purpose of Assessment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4D868130" w14:textId="77777777" w:rsidR="005551AD" w:rsidRPr="00282B2C" w:rsidRDefault="005551AD" w:rsidP="00037FEF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D3033E" w:rsidRPr="00282B2C" w14:paraId="4D868136" w14:textId="77777777" w:rsidTr="005932FC">
        <w:trPr>
          <w:trHeight w:val="1250"/>
        </w:trPr>
        <w:tc>
          <w:tcPr>
            <w:tcW w:w="1615" w:type="dxa"/>
            <w:vAlign w:val="center"/>
          </w:tcPr>
          <w:p w14:paraId="4D868132" w14:textId="77777777" w:rsidR="00D3033E" w:rsidRPr="00282B2C" w:rsidRDefault="00D3033E" w:rsidP="00037FEF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Candidate Details </w:t>
            </w:r>
          </w:p>
        </w:tc>
        <w:tc>
          <w:tcPr>
            <w:tcW w:w="7741" w:type="dxa"/>
            <w:vAlign w:val="center"/>
          </w:tcPr>
          <w:p w14:paraId="4D868133" w14:textId="77777777" w:rsidR="00D3033E" w:rsidRPr="00282B2C" w:rsidRDefault="00D3033E" w:rsidP="00037FEF">
            <w:p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Name_______________________</w:t>
            </w:r>
            <w:r w:rsidR="00102FED" w:rsidRPr="00282B2C">
              <w:rPr>
                <w:rFonts w:asciiTheme="minorBidi" w:hAnsiTheme="minorBidi"/>
                <w:sz w:val="22"/>
                <w:szCs w:val="22"/>
              </w:rPr>
              <w:t>________</w:t>
            </w:r>
            <w:r w:rsidR="001821E9" w:rsidRPr="00282B2C">
              <w:rPr>
                <w:rFonts w:asciiTheme="minorBidi" w:hAnsiTheme="minorBidi"/>
                <w:sz w:val="22"/>
                <w:szCs w:val="22"/>
              </w:rPr>
              <w:t>_</w:t>
            </w:r>
            <w:r w:rsidR="00102FED" w:rsidRPr="00282B2C">
              <w:rPr>
                <w:rFonts w:asciiTheme="minorBidi" w:hAnsiTheme="minorBidi"/>
                <w:sz w:val="22"/>
                <w:szCs w:val="22"/>
              </w:rPr>
              <w:t>______________________</w:t>
            </w:r>
          </w:p>
          <w:p w14:paraId="4D868134" w14:textId="77777777" w:rsidR="00D3033E" w:rsidRPr="00282B2C" w:rsidRDefault="00D3033E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4D868135" w14:textId="77777777" w:rsidR="00D3033E" w:rsidRPr="00282B2C" w:rsidRDefault="00D3033E" w:rsidP="00037FEF">
            <w:p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Registration/Roll Number_________________</w:t>
            </w:r>
            <w:r w:rsidR="001821E9" w:rsidRPr="00282B2C">
              <w:rPr>
                <w:rFonts w:asciiTheme="minorBidi" w:hAnsiTheme="minorBidi"/>
                <w:sz w:val="22"/>
                <w:szCs w:val="22"/>
              </w:rPr>
              <w:t>_</w:t>
            </w:r>
            <w:r w:rsidRPr="00282B2C">
              <w:rPr>
                <w:rFonts w:asciiTheme="minorBidi" w:hAnsiTheme="minorBidi"/>
                <w:sz w:val="22"/>
                <w:szCs w:val="22"/>
              </w:rPr>
              <w:t>_____________________</w:t>
            </w:r>
          </w:p>
        </w:tc>
      </w:tr>
      <w:tr w:rsidR="00D3033E" w:rsidRPr="00282B2C" w14:paraId="4D86813D" w14:textId="77777777" w:rsidTr="005932FC">
        <w:trPr>
          <w:trHeight w:val="1500"/>
        </w:trPr>
        <w:tc>
          <w:tcPr>
            <w:tcW w:w="1615" w:type="dxa"/>
            <w:vAlign w:val="center"/>
          </w:tcPr>
          <w:p w14:paraId="4D868137" w14:textId="77777777" w:rsidR="00D3033E" w:rsidRPr="00282B2C" w:rsidRDefault="00D3033E" w:rsidP="00037FEF">
            <w:pPr>
              <w:spacing w:before="24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Guidance for Candidate </w:t>
            </w:r>
          </w:p>
          <w:p w14:paraId="4D868138" w14:textId="77777777" w:rsidR="00D3033E" w:rsidRPr="00282B2C" w:rsidRDefault="00D3033E" w:rsidP="00037FEF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</w:p>
        </w:tc>
        <w:tc>
          <w:tcPr>
            <w:tcW w:w="7741" w:type="dxa"/>
            <w:vAlign w:val="center"/>
          </w:tcPr>
          <w:p w14:paraId="4D868139" w14:textId="2B304E63" w:rsidR="00D3033E" w:rsidRPr="00282B2C" w:rsidRDefault="00D3033E" w:rsidP="00037FEF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 xml:space="preserve">To meet this </w:t>
            </w:r>
            <w:r w:rsidR="007F6693" w:rsidRPr="00282B2C">
              <w:rPr>
                <w:rFonts w:asciiTheme="minorBidi" w:hAnsiTheme="minorBidi"/>
                <w:b/>
                <w:sz w:val="22"/>
                <w:szCs w:val="22"/>
              </w:rPr>
              <w:t>standard,</w:t>
            </w:r>
            <w:r w:rsidRPr="00282B2C">
              <w:rPr>
                <w:rFonts w:asciiTheme="minorBidi" w:hAnsiTheme="minorBidi"/>
                <w:b/>
                <w:sz w:val="22"/>
                <w:szCs w:val="22"/>
              </w:rPr>
              <w:t xml:space="preserve"> you are required to complete the following within </w:t>
            </w:r>
            <w:r w:rsidR="00AA1471" w:rsidRPr="00282B2C">
              <w:rPr>
                <w:rFonts w:asciiTheme="minorBidi" w:hAnsiTheme="minorBidi"/>
                <w:b/>
                <w:sz w:val="22"/>
                <w:szCs w:val="22"/>
              </w:rPr>
              <w:t>0</w:t>
            </w:r>
            <w:r w:rsidRPr="00282B2C">
              <w:rPr>
                <w:rFonts w:asciiTheme="minorBidi" w:hAnsiTheme="minorBidi"/>
                <w:b/>
                <w:sz w:val="22"/>
                <w:szCs w:val="22"/>
              </w:rPr>
              <w:t>4 Hrs.</w:t>
            </w:r>
            <w:r w:rsidR="00902845" w:rsidRPr="00282B2C">
              <w:rPr>
                <w:rFonts w:asciiTheme="minorBidi" w:hAnsiTheme="minorBidi"/>
                <w:b/>
                <w:sz w:val="22"/>
                <w:szCs w:val="22"/>
              </w:rPr>
              <w:t xml:space="preserve"> </w:t>
            </w:r>
            <w:r w:rsidRPr="00282B2C">
              <w:rPr>
                <w:rFonts w:asciiTheme="minorBidi" w:hAnsiTheme="minorBidi"/>
                <w:b/>
                <w:sz w:val="22"/>
                <w:szCs w:val="22"/>
              </w:rPr>
              <w:t>time frame (for practical demonstration &amp; assessment):</w:t>
            </w:r>
          </w:p>
          <w:p w14:paraId="4D86813A" w14:textId="77777777" w:rsidR="001E19D6" w:rsidRPr="00282B2C" w:rsidRDefault="001E19D6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4D86813B" w14:textId="77777777" w:rsidR="009F5162" w:rsidRPr="00282B2C" w:rsidRDefault="009F5162" w:rsidP="00037FEF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Communicate in a team to achieve intended outcomes</w:t>
            </w:r>
          </w:p>
          <w:p w14:paraId="4D86813C" w14:textId="77777777" w:rsidR="00EE68A5" w:rsidRPr="00282B2C" w:rsidRDefault="009F5162" w:rsidP="00037FEF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Follow Supervisor’s instructions</w:t>
            </w:r>
          </w:p>
        </w:tc>
      </w:tr>
      <w:tr w:rsidR="00D3033E" w:rsidRPr="00282B2C" w14:paraId="4D868140" w14:textId="77777777" w:rsidTr="005932FC">
        <w:trPr>
          <w:trHeight w:val="602"/>
        </w:trPr>
        <w:tc>
          <w:tcPr>
            <w:tcW w:w="1615" w:type="dxa"/>
            <w:vAlign w:val="center"/>
          </w:tcPr>
          <w:p w14:paraId="4D86813E" w14:textId="77777777" w:rsidR="00D3033E" w:rsidRPr="00282B2C" w:rsidRDefault="00D3033E" w:rsidP="00037FEF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Time:  </w:t>
            </w:r>
            <w:r w:rsidR="0096671C" w:rsidRPr="00282B2C">
              <w:rPr>
                <w:rFonts w:asciiTheme="minorBidi" w:hAnsiTheme="minorBidi"/>
                <w:b/>
                <w:bCs/>
                <w:sz w:val="22"/>
                <w:szCs w:val="22"/>
              </w:rPr>
              <w:t>4</w:t>
            </w:r>
            <w:r w:rsidRPr="00282B2C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 Hrs.</w:t>
            </w:r>
          </w:p>
        </w:tc>
        <w:tc>
          <w:tcPr>
            <w:tcW w:w="7741" w:type="dxa"/>
            <w:vAlign w:val="center"/>
          </w:tcPr>
          <w:p w14:paraId="4D86813F" w14:textId="77777777" w:rsidR="00D3033E" w:rsidRPr="00282B2C" w:rsidRDefault="00D3033E" w:rsidP="00037FEF">
            <w:p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 xml:space="preserve">During a practical assessment, under observation by an assessor, you are required to </w:t>
            </w:r>
          </w:p>
        </w:tc>
      </w:tr>
      <w:tr w:rsidR="00164197" w:rsidRPr="00282B2C" w14:paraId="4D86814E" w14:textId="77777777" w:rsidTr="008967C4">
        <w:trPr>
          <w:trHeight w:val="699"/>
        </w:trPr>
        <w:tc>
          <w:tcPr>
            <w:tcW w:w="1615" w:type="dxa"/>
          </w:tcPr>
          <w:p w14:paraId="4D868141" w14:textId="77777777" w:rsidR="00164197" w:rsidRPr="00282B2C" w:rsidRDefault="00164197" w:rsidP="00037FEF">
            <w:pPr>
              <w:spacing w:before="24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bCs/>
                <w:sz w:val="22"/>
                <w:szCs w:val="22"/>
              </w:rPr>
              <w:t>Minimum Evidence Required</w:t>
            </w:r>
          </w:p>
        </w:tc>
        <w:tc>
          <w:tcPr>
            <w:tcW w:w="7741" w:type="dxa"/>
          </w:tcPr>
          <w:p w14:paraId="4D868142" w14:textId="77777777" w:rsidR="000D5969" w:rsidRPr="00282B2C" w:rsidRDefault="000D5969" w:rsidP="00037FEF">
            <w:pPr>
              <w:pStyle w:val="ListParagraph"/>
              <w:ind w:left="420"/>
              <w:rPr>
                <w:rFonts w:asciiTheme="minorBidi" w:hAnsiTheme="minorBidi"/>
                <w:b/>
                <w:bCs/>
                <w:sz w:val="22"/>
                <w:szCs w:val="22"/>
              </w:rPr>
            </w:pPr>
          </w:p>
          <w:p w14:paraId="4D868143" w14:textId="77777777" w:rsidR="009F5162" w:rsidRPr="00282B2C" w:rsidRDefault="009F5162" w:rsidP="00037FEF">
            <w:pPr>
              <w:pStyle w:val="ListParagraph"/>
              <w:numPr>
                <w:ilvl w:val="0"/>
                <w:numId w:val="5"/>
              </w:num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bCs/>
                <w:sz w:val="22"/>
                <w:szCs w:val="22"/>
              </w:rPr>
              <w:t>Communicate in a team to achieve intended outcomes</w:t>
            </w:r>
          </w:p>
          <w:p w14:paraId="4D868144" w14:textId="77777777" w:rsidR="009F5162" w:rsidRPr="00282B2C" w:rsidRDefault="009F5162" w:rsidP="00037FEF">
            <w:pPr>
              <w:pStyle w:val="ListParagraph"/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</w:p>
          <w:p w14:paraId="4D868145" w14:textId="77777777" w:rsidR="009F5162" w:rsidRPr="00282B2C" w:rsidRDefault="009F5162" w:rsidP="00037FEF">
            <w:pPr>
              <w:pStyle w:val="ListParagraph"/>
              <w:numPr>
                <w:ilvl w:val="0"/>
                <w:numId w:val="6"/>
              </w:numPr>
              <w:tabs>
                <w:tab w:val="left" w:pos="521"/>
              </w:tabs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282B2C">
              <w:rPr>
                <w:rFonts w:asciiTheme="minorBidi" w:eastAsia="Cambria" w:hAnsiTheme="minorBidi"/>
                <w:sz w:val="22"/>
                <w:szCs w:val="22"/>
              </w:rPr>
              <w:t>Treat team members with respect and maintain positive relationships to achieve common organizational goals</w:t>
            </w:r>
          </w:p>
          <w:p w14:paraId="4D868146" w14:textId="77777777" w:rsidR="009F5162" w:rsidRPr="00282B2C" w:rsidRDefault="009F5162" w:rsidP="00037FEF">
            <w:pPr>
              <w:pStyle w:val="ListParagraph"/>
              <w:numPr>
                <w:ilvl w:val="0"/>
                <w:numId w:val="6"/>
              </w:numPr>
              <w:tabs>
                <w:tab w:val="left" w:pos="521"/>
              </w:tabs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282B2C">
              <w:rPr>
                <w:rFonts w:asciiTheme="minorBidi" w:eastAsia="Cambria" w:hAnsiTheme="minorBidi"/>
                <w:sz w:val="22"/>
                <w:szCs w:val="22"/>
              </w:rPr>
              <w:t>Listen supervisor's instructions carefully &amp; comply</w:t>
            </w:r>
          </w:p>
          <w:p w14:paraId="4D868147" w14:textId="77777777" w:rsidR="009F5162" w:rsidRPr="00282B2C" w:rsidRDefault="009F5162" w:rsidP="00037FEF">
            <w:pPr>
              <w:pStyle w:val="ListParagraph"/>
              <w:numPr>
                <w:ilvl w:val="0"/>
                <w:numId w:val="6"/>
              </w:numPr>
              <w:tabs>
                <w:tab w:val="left" w:pos="521"/>
              </w:tabs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282B2C">
              <w:rPr>
                <w:rFonts w:asciiTheme="minorBidi" w:eastAsia="Cambria" w:hAnsiTheme="minorBidi"/>
                <w:sz w:val="22"/>
                <w:szCs w:val="22"/>
              </w:rPr>
              <w:t>Provide work related information to team members and identify interrelated work activities to avoid confusion</w:t>
            </w:r>
          </w:p>
          <w:p w14:paraId="4D868148" w14:textId="77777777" w:rsidR="009F5162" w:rsidRPr="00282B2C" w:rsidRDefault="009F5162" w:rsidP="00037FEF">
            <w:pPr>
              <w:pStyle w:val="ListParagraph"/>
              <w:numPr>
                <w:ilvl w:val="0"/>
                <w:numId w:val="6"/>
              </w:numPr>
              <w:tabs>
                <w:tab w:val="left" w:pos="521"/>
              </w:tabs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282B2C">
              <w:rPr>
                <w:rFonts w:asciiTheme="minorBidi" w:eastAsia="Cambria" w:hAnsiTheme="minorBidi"/>
                <w:sz w:val="22"/>
                <w:szCs w:val="22"/>
              </w:rPr>
              <w:t>Adopt communication skills, appropriate to work activities and organizational procedures</w:t>
            </w:r>
          </w:p>
          <w:p w14:paraId="4D868149" w14:textId="77777777" w:rsidR="009F5162" w:rsidRPr="00282B2C" w:rsidRDefault="009F5162" w:rsidP="00037FEF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82B2C">
              <w:rPr>
                <w:rFonts w:asciiTheme="minorBidi" w:eastAsia="Calibri" w:hAnsiTheme="minorBidi"/>
                <w:sz w:val="22"/>
                <w:szCs w:val="22"/>
              </w:rPr>
              <w:t>Analyze problems and resolve them through discussion and mutual agreement</w:t>
            </w:r>
          </w:p>
          <w:p w14:paraId="4D86814A" w14:textId="77777777" w:rsidR="00164197" w:rsidRPr="00282B2C" w:rsidRDefault="009F5162" w:rsidP="00037FEF">
            <w:pPr>
              <w:pStyle w:val="ListParagraph"/>
              <w:numPr>
                <w:ilvl w:val="0"/>
                <w:numId w:val="5"/>
              </w:num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bCs/>
                <w:sz w:val="22"/>
                <w:szCs w:val="22"/>
              </w:rPr>
              <w:t>Follow Supervisor’s instructions</w:t>
            </w:r>
          </w:p>
          <w:p w14:paraId="4D86814B" w14:textId="77777777" w:rsidR="009F5162" w:rsidRPr="00282B2C" w:rsidRDefault="009F5162" w:rsidP="00037FEF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inorBidi" w:eastAsia="Calibri" w:hAnsiTheme="minorBidi"/>
                <w:sz w:val="22"/>
                <w:szCs w:val="22"/>
              </w:rPr>
            </w:pPr>
            <w:r w:rsidRPr="00282B2C">
              <w:rPr>
                <w:rFonts w:asciiTheme="minorBidi" w:eastAsia="Calibri" w:hAnsiTheme="minorBidi"/>
                <w:sz w:val="22"/>
                <w:szCs w:val="22"/>
              </w:rPr>
              <w:t xml:space="preserve">Listen to the instructions of Supervisor </w:t>
            </w:r>
          </w:p>
          <w:p w14:paraId="4D86814C" w14:textId="77777777" w:rsidR="009F5162" w:rsidRPr="00282B2C" w:rsidRDefault="009F5162" w:rsidP="00037FEF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inorBidi" w:eastAsia="Calibri" w:hAnsiTheme="minorBidi"/>
                <w:sz w:val="22"/>
                <w:szCs w:val="22"/>
              </w:rPr>
            </w:pPr>
            <w:r w:rsidRPr="00282B2C">
              <w:rPr>
                <w:rFonts w:asciiTheme="minorBidi" w:eastAsia="Calibri" w:hAnsiTheme="minorBidi"/>
                <w:sz w:val="22"/>
                <w:szCs w:val="22"/>
              </w:rPr>
              <w:t xml:space="preserve">Follow instructions of the supervisor </w:t>
            </w:r>
          </w:p>
          <w:p w14:paraId="4D86814D" w14:textId="77777777" w:rsidR="009F5162" w:rsidRPr="00282B2C" w:rsidRDefault="009F5162" w:rsidP="00037FEF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eastAsia="Calibri" w:hAnsiTheme="minorBidi"/>
                <w:sz w:val="22"/>
                <w:szCs w:val="22"/>
              </w:rPr>
              <w:t>Report to the supervisor as per SOPs</w:t>
            </w:r>
          </w:p>
        </w:tc>
      </w:tr>
    </w:tbl>
    <w:p w14:paraId="4D86814F" w14:textId="77777777" w:rsidR="005932FC" w:rsidRPr="00282B2C" w:rsidRDefault="005932FC" w:rsidP="00037FEF">
      <w:pPr>
        <w:spacing w:line="240" w:lineRule="auto"/>
        <w:jc w:val="center"/>
        <w:rPr>
          <w:rFonts w:asciiTheme="minorBidi" w:hAnsiTheme="minorBidi"/>
          <w:b/>
        </w:rPr>
      </w:pPr>
    </w:p>
    <w:p w14:paraId="4D868150" w14:textId="77777777" w:rsidR="00556FE0" w:rsidRPr="00282B2C" w:rsidRDefault="00556FE0" w:rsidP="00037FEF">
      <w:pPr>
        <w:spacing w:line="240" w:lineRule="auto"/>
        <w:rPr>
          <w:rFonts w:asciiTheme="minorBidi" w:hAnsiTheme="minorBidi"/>
          <w:b/>
        </w:rPr>
        <w:sectPr w:rsidR="00556FE0" w:rsidRPr="00282B2C" w:rsidSect="006F3AE3">
          <w:footerReference w:type="default" r:id="rId9"/>
          <w:pgSz w:w="11907" w:h="16839" w:code="9"/>
          <w:pgMar w:top="1152" w:right="1152" w:bottom="1152" w:left="1152" w:header="720" w:footer="720" w:gutter="0"/>
          <w:cols w:space="720"/>
          <w:docGrid w:linePitch="360"/>
        </w:sectPr>
      </w:pPr>
    </w:p>
    <w:p w14:paraId="4D868151" w14:textId="77777777" w:rsidR="004D18BE" w:rsidRPr="00282B2C" w:rsidRDefault="004D18BE" w:rsidP="00037FEF">
      <w:pPr>
        <w:spacing w:line="240" w:lineRule="auto"/>
        <w:jc w:val="center"/>
        <w:rPr>
          <w:rFonts w:asciiTheme="minorBidi" w:hAnsiTheme="minorBidi"/>
          <w:b/>
        </w:rPr>
      </w:pPr>
      <w:r w:rsidRPr="00282B2C">
        <w:rPr>
          <w:rFonts w:asciiTheme="minorBidi" w:hAnsiTheme="minorBidi"/>
          <w:b/>
        </w:rPr>
        <w:lastRenderedPageBreak/>
        <w:t>Self-Assessment Checklis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094"/>
        <w:gridCol w:w="6815"/>
      </w:tblGrid>
      <w:tr w:rsidR="004D18BE" w:rsidRPr="00282B2C" w14:paraId="4D868154" w14:textId="77777777" w:rsidTr="006F3AE3">
        <w:trPr>
          <w:trHeight w:val="359"/>
        </w:trPr>
        <w:tc>
          <w:tcPr>
            <w:tcW w:w="2094" w:type="dxa"/>
            <w:vAlign w:val="center"/>
          </w:tcPr>
          <w:p w14:paraId="4D868152" w14:textId="77777777" w:rsidR="004D18BE" w:rsidRPr="00282B2C" w:rsidRDefault="004D18BE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Candidate Name</w:t>
            </w:r>
          </w:p>
        </w:tc>
        <w:tc>
          <w:tcPr>
            <w:tcW w:w="6815" w:type="dxa"/>
            <w:vAlign w:val="center"/>
          </w:tcPr>
          <w:p w14:paraId="4D868153" w14:textId="77777777" w:rsidR="004D18BE" w:rsidRPr="00282B2C" w:rsidRDefault="004D18BE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4D18BE" w:rsidRPr="00282B2C" w14:paraId="4D868157" w14:textId="77777777" w:rsidTr="006F3AE3">
        <w:trPr>
          <w:trHeight w:val="350"/>
        </w:trPr>
        <w:tc>
          <w:tcPr>
            <w:tcW w:w="2094" w:type="dxa"/>
            <w:vAlign w:val="center"/>
          </w:tcPr>
          <w:p w14:paraId="4D868155" w14:textId="77777777" w:rsidR="004D18BE" w:rsidRPr="00282B2C" w:rsidRDefault="004D18BE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Registration No.</w:t>
            </w:r>
          </w:p>
        </w:tc>
        <w:tc>
          <w:tcPr>
            <w:tcW w:w="6815" w:type="dxa"/>
            <w:vAlign w:val="center"/>
          </w:tcPr>
          <w:p w14:paraId="4D868156" w14:textId="77777777" w:rsidR="004D18BE" w:rsidRPr="00282B2C" w:rsidRDefault="004D18BE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9F5162" w:rsidRPr="00282B2C" w14:paraId="4D86815A" w14:textId="77777777" w:rsidTr="00457DA6">
        <w:trPr>
          <w:trHeight w:val="440"/>
        </w:trPr>
        <w:tc>
          <w:tcPr>
            <w:tcW w:w="2094" w:type="dxa"/>
            <w:vAlign w:val="center"/>
          </w:tcPr>
          <w:p w14:paraId="4D868158" w14:textId="77777777" w:rsidR="009F5162" w:rsidRPr="00282B2C" w:rsidRDefault="009F5162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6815" w:type="dxa"/>
            <w:shd w:val="clear" w:color="auto" w:fill="auto"/>
            <w:vAlign w:val="center"/>
          </w:tcPr>
          <w:p w14:paraId="4D868159" w14:textId="61BCD3E6" w:rsidR="009F5162" w:rsidRPr="00282B2C" w:rsidRDefault="00A506A6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eastAsia="Calibri" w:hAnsiTheme="minorBidi"/>
                <w:b/>
                <w:sz w:val="22"/>
                <w:szCs w:val="22"/>
              </w:rPr>
              <w:t>Auto &amp; Farm Machinery Technician</w:t>
            </w:r>
          </w:p>
        </w:tc>
      </w:tr>
      <w:tr w:rsidR="009F5162" w:rsidRPr="00282B2C" w14:paraId="4D86815D" w14:textId="77777777" w:rsidTr="000D04CA">
        <w:trPr>
          <w:trHeight w:val="262"/>
        </w:trPr>
        <w:tc>
          <w:tcPr>
            <w:tcW w:w="2094" w:type="dxa"/>
            <w:vAlign w:val="center"/>
          </w:tcPr>
          <w:p w14:paraId="4D86815B" w14:textId="77777777" w:rsidR="009F5162" w:rsidRPr="00282B2C" w:rsidRDefault="009F5162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6815" w:type="dxa"/>
            <w:shd w:val="clear" w:color="auto" w:fill="auto"/>
            <w:vAlign w:val="center"/>
          </w:tcPr>
          <w:p w14:paraId="4D86815C" w14:textId="7BECCEE3" w:rsidR="009F5162" w:rsidRPr="00282B2C" w:rsidRDefault="00A506A6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0716MSA1802 Follow Communication Policy/Procedure at the Workplace</w:t>
            </w:r>
          </w:p>
        </w:tc>
      </w:tr>
      <w:tr w:rsidR="000D04CA" w:rsidRPr="00282B2C" w14:paraId="4D868160" w14:textId="77777777" w:rsidTr="000D04CA">
        <w:trPr>
          <w:trHeight w:val="377"/>
        </w:trPr>
        <w:tc>
          <w:tcPr>
            <w:tcW w:w="2094" w:type="dxa"/>
            <w:vAlign w:val="center"/>
          </w:tcPr>
          <w:p w14:paraId="4D86815E" w14:textId="77777777" w:rsidR="000D04CA" w:rsidRPr="00282B2C" w:rsidRDefault="000D04CA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6815" w:type="dxa"/>
            <w:vAlign w:val="center"/>
          </w:tcPr>
          <w:p w14:paraId="4D86815F" w14:textId="77777777" w:rsidR="000D04CA" w:rsidRPr="00282B2C" w:rsidRDefault="000D04CA" w:rsidP="00037FEF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0D04CA" w:rsidRPr="00282B2C" w14:paraId="4D868165" w14:textId="77777777" w:rsidTr="000D04CA">
        <w:trPr>
          <w:trHeight w:val="917"/>
        </w:trPr>
        <w:tc>
          <w:tcPr>
            <w:tcW w:w="2094" w:type="dxa"/>
            <w:vAlign w:val="center"/>
          </w:tcPr>
          <w:p w14:paraId="4D868161" w14:textId="77777777" w:rsidR="000D04CA" w:rsidRPr="00282B2C" w:rsidRDefault="000D04CA" w:rsidP="00037FEF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Assessment Task</w:t>
            </w:r>
          </w:p>
        </w:tc>
        <w:tc>
          <w:tcPr>
            <w:tcW w:w="6815" w:type="dxa"/>
            <w:vAlign w:val="center"/>
          </w:tcPr>
          <w:p w14:paraId="4D868162" w14:textId="77777777" w:rsidR="009F5162" w:rsidRPr="00282B2C" w:rsidRDefault="009F5162" w:rsidP="00037FEF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Communicate in a team to achieve intended outcomes</w:t>
            </w:r>
          </w:p>
          <w:p w14:paraId="4D868163" w14:textId="77777777" w:rsidR="000D04CA" w:rsidRPr="00282B2C" w:rsidRDefault="009F5162" w:rsidP="00037FEF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Follow Supervisor’s instructions</w:t>
            </w:r>
          </w:p>
          <w:p w14:paraId="4D868164" w14:textId="77777777" w:rsidR="00E35A8C" w:rsidRPr="00282B2C" w:rsidRDefault="00E35A8C" w:rsidP="00037FEF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bCs/>
                <w:sz w:val="22"/>
                <w:szCs w:val="22"/>
              </w:rPr>
              <w:t>Activity:</w:t>
            </w:r>
          </w:p>
        </w:tc>
      </w:tr>
    </w:tbl>
    <w:p w14:paraId="4D868166" w14:textId="77777777" w:rsidR="004D18BE" w:rsidRPr="00282B2C" w:rsidRDefault="004D18BE" w:rsidP="00037FEF">
      <w:pPr>
        <w:spacing w:line="240" w:lineRule="auto"/>
        <w:rPr>
          <w:rFonts w:asciiTheme="minorBidi" w:hAnsiTheme="minorBidi"/>
        </w:rPr>
      </w:pPr>
      <w:r w:rsidRPr="00282B2C">
        <w:rPr>
          <w:rFonts w:asciiTheme="minorBidi" w:hAnsiTheme="minorBidi"/>
        </w:rPr>
        <w:t>I can………………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739"/>
        <w:gridCol w:w="1059"/>
        <w:gridCol w:w="1111"/>
      </w:tblGrid>
      <w:tr w:rsidR="004D18BE" w:rsidRPr="00282B2C" w14:paraId="4D86816A" w14:textId="77777777" w:rsidTr="00875C67">
        <w:trPr>
          <w:trHeight w:val="398"/>
        </w:trPr>
        <w:tc>
          <w:tcPr>
            <w:tcW w:w="6739" w:type="dxa"/>
            <w:shd w:val="clear" w:color="auto" w:fill="auto"/>
            <w:vAlign w:val="center"/>
          </w:tcPr>
          <w:p w14:paraId="4D868167" w14:textId="77777777" w:rsidR="004D18BE" w:rsidRPr="00282B2C" w:rsidRDefault="004D18BE" w:rsidP="00037FEF">
            <w:p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bCs/>
                <w:sz w:val="22"/>
                <w:szCs w:val="22"/>
              </w:rPr>
              <w:t>Performance Criteria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4D868168" w14:textId="77777777" w:rsidR="004D18BE" w:rsidRPr="00282B2C" w:rsidRDefault="004D18BE" w:rsidP="00037FEF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Yes</w:t>
            </w:r>
          </w:p>
        </w:tc>
        <w:tc>
          <w:tcPr>
            <w:tcW w:w="1111" w:type="dxa"/>
            <w:shd w:val="clear" w:color="auto" w:fill="auto"/>
            <w:vAlign w:val="center"/>
          </w:tcPr>
          <w:p w14:paraId="4D868169" w14:textId="77777777" w:rsidR="004D18BE" w:rsidRPr="00282B2C" w:rsidRDefault="004D18BE" w:rsidP="00037FEF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No</w:t>
            </w:r>
          </w:p>
        </w:tc>
      </w:tr>
      <w:tr w:rsidR="002E544C" w:rsidRPr="00282B2C" w14:paraId="4D86816E" w14:textId="77777777" w:rsidTr="00D44584">
        <w:trPr>
          <w:trHeight w:val="398"/>
        </w:trPr>
        <w:tc>
          <w:tcPr>
            <w:tcW w:w="6739" w:type="dxa"/>
          </w:tcPr>
          <w:p w14:paraId="4D86816B" w14:textId="77777777" w:rsidR="002E544C" w:rsidRPr="00282B2C" w:rsidRDefault="002E544C" w:rsidP="00037FEF">
            <w:pPr>
              <w:pStyle w:val="ListParagraph"/>
              <w:numPr>
                <w:ilvl w:val="0"/>
                <w:numId w:val="2"/>
              </w:numPr>
              <w:ind w:left="518"/>
              <w:rPr>
                <w:rFonts w:asciiTheme="minorBidi" w:hAnsiTheme="minorBidi"/>
                <w:sz w:val="22"/>
                <w:szCs w:val="22"/>
              </w:rPr>
            </w:pPr>
            <w:bookmarkStart w:id="1" w:name="_Hlk175043427"/>
            <w:r w:rsidRPr="00282B2C">
              <w:rPr>
                <w:rFonts w:asciiTheme="minorBidi" w:hAnsiTheme="minorBidi"/>
                <w:sz w:val="22"/>
                <w:szCs w:val="22"/>
              </w:rPr>
              <w:t>Treat team members with respect and maintain positive relationships to achieve common organizational goals</w:t>
            </w:r>
          </w:p>
        </w:tc>
        <w:tc>
          <w:tcPr>
            <w:tcW w:w="1059" w:type="dxa"/>
            <w:vAlign w:val="center"/>
          </w:tcPr>
          <w:p w14:paraId="4D86816C" w14:textId="77777777" w:rsidR="002E544C" w:rsidRPr="00282B2C" w:rsidRDefault="00F428EE" w:rsidP="00037FEF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82B2C">
              <w:rPr>
                <w:rFonts w:asciiTheme="minorBidi" w:hAnsiTheme="minorBidi"/>
                <w:noProof/>
                <w:sz w:val="22"/>
                <w:szCs w:val="22"/>
              </w:rPr>
              <w:pict w14:anchorId="4D86828A">
                <v:roundrect id="Rounded Rectangle 32" o:spid="_x0000_s1026" style="position:absolute;margin-left:7.55pt;margin-top:2.5pt;width:28.45pt;height:12.85pt;z-index:25186150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4D86816D" w14:textId="77777777" w:rsidR="002E544C" w:rsidRPr="00282B2C" w:rsidRDefault="00F428EE" w:rsidP="00037FEF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82B2C">
              <w:rPr>
                <w:rFonts w:asciiTheme="minorBidi" w:hAnsiTheme="minorBidi"/>
                <w:noProof/>
                <w:sz w:val="22"/>
                <w:szCs w:val="22"/>
              </w:rPr>
              <w:pict w14:anchorId="4D86828B">
                <v:roundrect id="Rounded Rectangle 33" o:spid="_x0000_s1048" style="position:absolute;margin-left:9.3pt;margin-top:2.5pt;width:28.45pt;height:12.85pt;z-index:25186252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2E544C" w:rsidRPr="00282B2C" w14:paraId="4D868172" w14:textId="77777777" w:rsidTr="00D44584">
        <w:trPr>
          <w:trHeight w:val="398"/>
        </w:trPr>
        <w:tc>
          <w:tcPr>
            <w:tcW w:w="6739" w:type="dxa"/>
          </w:tcPr>
          <w:p w14:paraId="4D86816F" w14:textId="77777777" w:rsidR="002E544C" w:rsidRPr="00282B2C" w:rsidRDefault="002E544C" w:rsidP="00037FEF">
            <w:pPr>
              <w:pStyle w:val="ListParagraph"/>
              <w:numPr>
                <w:ilvl w:val="0"/>
                <w:numId w:val="2"/>
              </w:numPr>
              <w:ind w:left="518"/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Listen supervisor's instructions carefully &amp; comply</w:t>
            </w:r>
          </w:p>
        </w:tc>
        <w:tc>
          <w:tcPr>
            <w:tcW w:w="1059" w:type="dxa"/>
            <w:vAlign w:val="center"/>
          </w:tcPr>
          <w:p w14:paraId="4D868170" w14:textId="77777777" w:rsidR="002E544C" w:rsidRPr="00282B2C" w:rsidRDefault="00F428EE" w:rsidP="00037FEF">
            <w:p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noProof/>
                <w:sz w:val="22"/>
                <w:szCs w:val="22"/>
              </w:rPr>
              <w:pict w14:anchorId="4D86828C">
                <v:roundrect id="Rounded Rectangle 10" o:spid="_x0000_s1047" style="position:absolute;margin-left:8.5pt;margin-top:5pt;width:28.45pt;height:12.85pt;z-index:25185740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4D868171" w14:textId="77777777" w:rsidR="002E544C" w:rsidRPr="00282B2C" w:rsidRDefault="00F428EE" w:rsidP="00037FEF">
            <w:p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noProof/>
                <w:sz w:val="22"/>
                <w:szCs w:val="22"/>
              </w:rPr>
              <w:pict w14:anchorId="4D86828D">
                <v:roundrect id="Rounded Rectangle 11" o:spid="_x0000_s1046" style="position:absolute;margin-left:9.5pt;margin-top:4.95pt;width:28.5pt;height:12.9pt;z-index:2518584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2E544C" w:rsidRPr="00282B2C" w14:paraId="4D868176" w14:textId="77777777" w:rsidTr="00D44584">
        <w:trPr>
          <w:trHeight w:val="398"/>
        </w:trPr>
        <w:tc>
          <w:tcPr>
            <w:tcW w:w="6739" w:type="dxa"/>
          </w:tcPr>
          <w:p w14:paraId="4D868173" w14:textId="77777777" w:rsidR="002E544C" w:rsidRPr="00282B2C" w:rsidRDefault="002E544C" w:rsidP="00037FEF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Provide work related information to team members and identify interrelated work activities to avoid confusion</w:t>
            </w:r>
          </w:p>
        </w:tc>
        <w:tc>
          <w:tcPr>
            <w:tcW w:w="1059" w:type="dxa"/>
            <w:vAlign w:val="center"/>
          </w:tcPr>
          <w:p w14:paraId="4D868174" w14:textId="77777777" w:rsidR="002E544C" w:rsidRPr="00282B2C" w:rsidRDefault="00F428EE" w:rsidP="00037FEF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82B2C">
              <w:rPr>
                <w:rFonts w:asciiTheme="minorBidi" w:hAnsiTheme="minorBidi"/>
                <w:noProof/>
                <w:sz w:val="22"/>
                <w:szCs w:val="22"/>
              </w:rPr>
              <w:pict w14:anchorId="4D86828E">
                <v:roundrect id="Rounded Rectangle 12" o:spid="_x0000_s1045" style="position:absolute;margin-left:8.8pt;margin-top:3.4pt;width:28.5pt;height:12.9pt;z-index:25185945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3wp2Z3QAAAAYBAAAPAAAA&#10;ZHJzL2Rvd25yZXYueG1sTI/BTsMwEETvSPyDtUjcqENAaQlxKgTigFSh0lYCbm682KHxOordNvD1&#10;LCc4Ps1o9m01H30nDjjENpCCy0kGAqkJpiWrYLN+vJiBiEmT0V0gVPCFEeb16UmlSxOO9IKHVbKC&#10;RyiWWoFLqS+ljI1Dr+Mk9EicfYTB68Q4WGkGfeRx38k8ywrpdUt8weke7x02u9XeKzDfxr4unmbv&#10;y93b84P7TNHmNwulzs/Gu1sQCcf0V4ZffVaHmp22YU8mio55WnBTQcEPcDy9ZtwquMoLkHUl/+vX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C3wp2Z3QAAAAYBAAAPAAAAAAAAAAAA&#10;AAAAAMg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4D868175" w14:textId="77777777" w:rsidR="002E544C" w:rsidRPr="00282B2C" w:rsidRDefault="00F428EE" w:rsidP="00037FEF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82B2C">
              <w:rPr>
                <w:rFonts w:asciiTheme="minorBidi" w:hAnsiTheme="minorBidi"/>
                <w:noProof/>
                <w:sz w:val="22"/>
                <w:szCs w:val="22"/>
              </w:rPr>
              <w:pict w14:anchorId="4D86828F">
                <v:roundrect id="Rounded Rectangle 4" o:spid="_x0000_s1044" style="position:absolute;margin-left:9.5pt;margin-top:3.4pt;width:28.5pt;height:12.9pt;z-index:2518604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Ds/s1K3QAAAAYBAAAPAAAA&#10;ZHJzL2Rvd25yZXYueG1sTI9BS8NAEIXvgv9hGcGb3ZhCbGM2RZQehCJaBfW2zY67sdnZkN220V/v&#10;eGqPH294871qMfpO7HGIbSAF15MMBFITTEtWwdvr8moGIiZNRneBUMEPRljU52eVLk040Avu18kK&#10;LqFYagUupb6UMjYOvY6T0CNx9hUGrxPjYKUZ9IHLfSfzLCuk1y3xB6d7vHfYbNc7r8D8Gvu+epx9&#10;Pm8/nh7cd4o2n6+UurwY725BJBzT8Rj+9VkdanbahB2ZKDrmOU9JCgoewPFNwbhRMM0LkHUlT/Xr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Ds/s1K3QAAAAYBAAAPAAAAAAAAAAAA&#10;AAAAAMgEAABkcnMvZG93bnJldi54bWxQSwUGAAAAAAQABADzAAAA0gUAAAAA&#10;" filled="f" strokecolor="#243f60 [1604]" strokeweight=".25pt"/>
              </w:pict>
            </w:r>
          </w:p>
        </w:tc>
      </w:tr>
      <w:tr w:rsidR="002E544C" w:rsidRPr="00282B2C" w14:paraId="4D86817A" w14:textId="77777777" w:rsidTr="00D44584">
        <w:trPr>
          <w:trHeight w:val="398"/>
        </w:trPr>
        <w:tc>
          <w:tcPr>
            <w:tcW w:w="6739" w:type="dxa"/>
          </w:tcPr>
          <w:p w14:paraId="4D868177" w14:textId="77777777" w:rsidR="002E544C" w:rsidRPr="00282B2C" w:rsidRDefault="002E544C" w:rsidP="00037FEF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Adopt communication skills, appropriate to work activities and organizational procedures</w:t>
            </w:r>
          </w:p>
        </w:tc>
        <w:tc>
          <w:tcPr>
            <w:tcW w:w="1059" w:type="dxa"/>
            <w:vAlign w:val="center"/>
          </w:tcPr>
          <w:p w14:paraId="4D868178" w14:textId="77777777" w:rsidR="002E544C" w:rsidRPr="00282B2C" w:rsidRDefault="00F428EE" w:rsidP="00037FEF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82B2C">
              <w:rPr>
                <w:rFonts w:asciiTheme="minorBidi" w:hAnsiTheme="minorBidi"/>
                <w:noProof/>
                <w:sz w:val="22"/>
                <w:szCs w:val="22"/>
              </w:rPr>
              <w:pict w14:anchorId="4D868290">
                <v:roundrect id="_x0000_s1043" style="position:absolute;margin-left:8.5pt;margin-top:5pt;width:28.45pt;height:12.85pt;z-index:25186355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4D868179" w14:textId="77777777" w:rsidR="002E544C" w:rsidRPr="00282B2C" w:rsidRDefault="00F428EE" w:rsidP="00037FEF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82B2C">
              <w:rPr>
                <w:rFonts w:asciiTheme="minorBidi" w:hAnsiTheme="minorBidi"/>
                <w:noProof/>
                <w:sz w:val="22"/>
                <w:szCs w:val="22"/>
              </w:rPr>
              <w:pict w14:anchorId="4D868291">
                <v:roundrect id="_x0000_s1042" style="position:absolute;margin-left:9.5pt;margin-top:4.95pt;width:28.5pt;height:12.9pt;z-index:2518645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2E544C" w:rsidRPr="00282B2C" w14:paraId="4D86817E" w14:textId="77777777" w:rsidTr="00D44584">
        <w:trPr>
          <w:trHeight w:val="398"/>
        </w:trPr>
        <w:tc>
          <w:tcPr>
            <w:tcW w:w="6739" w:type="dxa"/>
          </w:tcPr>
          <w:p w14:paraId="4D86817B" w14:textId="77777777" w:rsidR="002E544C" w:rsidRPr="00282B2C" w:rsidRDefault="002E544C" w:rsidP="00037FEF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Analyze problems and resolve them through discussion and mutual agreement</w:t>
            </w:r>
          </w:p>
        </w:tc>
        <w:tc>
          <w:tcPr>
            <w:tcW w:w="1059" w:type="dxa"/>
            <w:vAlign w:val="center"/>
          </w:tcPr>
          <w:p w14:paraId="4D86817C" w14:textId="77777777" w:rsidR="002E544C" w:rsidRPr="00282B2C" w:rsidRDefault="00F428EE" w:rsidP="00037FEF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82B2C">
              <w:rPr>
                <w:rFonts w:asciiTheme="minorBidi" w:hAnsiTheme="minorBidi"/>
                <w:noProof/>
                <w:sz w:val="22"/>
                <w:szCs w:val="22"/>
              </w:rPr>
              <w:pict w14:anchorId="4D868292">
                <v:roundrect id="_x0000_s1041" style="position:absolute;margin-left:8.8pt;margin-top:3.4pt;width:28.5pt;height:12.9pt;z-index:2518656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3wp2Z3QAAAAYBAAAPAAAA&#10;ZHJzL2Rvd25yZXYueG1sTI/BTsMwEETvSPyDtUjcqENAaQlxKgTigFSh0lYCbm682KHxOordNvD1&#10;LCc4Ps1o9m01H30nDjjENpCCy0kGAqkJpiWrYLN+vJiBiEmT0V0gVPCFEeb16UmlSxOO9IKHVbKC&#10;RyiWWoFLqS+ljI1Dr+Mk9EicfYTB68Q4WGkGfeRx38k8ywrpdUt8weke7x02u9XeKzDfxr4unmbv&#10;y93b84P7TNHmNwulzs/Gu1sQCcf0V4ZffVaHmp22YU8mio55WnBTQcEPcDy9ZtwquMoLkHUl/+vX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C3wp2Z3QAAAAYBAAAPAAAAAAAAAAAA&#10;AAAAAMg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4D86817D" w14:textId="77777777" w:rsidR="002E544C" w:rsidRPr="00282B2C" w:rsidRDefault="00F428EE" w:rsidP="00037FEF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82B2C">
              <w:rPr>
                <w:rFonts w:asciiTheme="minorBidi" w:hAnsiTheme="minorBidi"/>
                <w:noProof/>
                <w:sz w:val="22"/>
                <w:szCs w:val="22"/>
              </w:rPr>
              <w:pict w14:anchorId="4D868293">
                <v:roundrect id="_x0000_s1040" style="position:absolute;margin-left:9.5pt;margin-top:3.4pt;width:28.5pt;height:12.9pt;z-index:25186662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Ds/s1K3QAAAAYBAAAPAAAA&#10;ZHJzL2Rvd25yZXYueG1sTI9BS8NAEIXvgv9hGcGb3ZhCbGM2RZQehCJaBfW2zY67sdnZkN220V/v&#10;eGqPH294871qMfpO7HGIbSAF15MMBFITTEtWwdvr8moGIiZNRneBUMEPRljU52eVLk040Avu18kK&#10;LqFYagUupb6UMjYOvY6T0CNx9hUGrxPjYKUZ9IHLfSfzLCuk1y3xB6d7vHfYbNc7r8D8Gvu+epx9&#10;Pm8/nh7cd4o2n6+UurwY725BJBzT8Rj+9VkdanbahB2ZKDrmOU9JCgoewPFNwbhRMM0LkHUlT/Xr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Ds/s1K3QAAAAYBAAAPAAAAAAAAAAAA&#10;AAAAAMgEAABkcnMvZG93bnJldi54bWxQSwUGAAAAAAQABADzAAAA0gUAAAAA&#10;" filled="f" strokecolor="#243f60 [1604]" strokeweight=".25pt"/>
              </w:pict>
            </w:r>
          </w:p>
        </w:tc>
      </w:tr>
      <w:tr w:rsidR="002E544C" w:rsidRPr="00282B2C" w14:paraId="4D868182" w14:textId="77777777" w:rsidTr="000A78AC">
        <w:trPr>
          <w:trHeight w:val="398"/>
        </w:trPr>
        <w:tc>
          <w:tcPr>
            <w:tcW w:w="6739" w:type="dxa"/>
          </w:tcPr>
          <w:p w14:paraId="4D86817F" w14:textId="77777777" w:rsidR="002E544C" w:rsidRPr="00282B2C" w:rsidRDefault="002E544C" w:rsidP="00037FEF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eastAsia="Calibri" w:hAnsiTheme="minorBidi"/>
                <w:sz w:val="22"/>
                <w:szCs w:val="22"/>
              </w:rPr>
              <w:t xml:space="preserve">Listen to the instructions of Supervisor </w:t>
            </w:r>
          </w:p>
        </w:tc>
        <w:tc>
          <w:tcPr>
            <w:tcW w:w="1059" w:type="dxa"/>
            <w:vAlign w:val="center"/>
          </w:tcPr>
          <w:p w14:paraId="4D868180" w14:textId="77777777" w:rsidR="002E544C" w:rsidRPr="00282B2C" w:rsidRDefault="00F428EE" w:rsidP="00037FEF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82B2C">
              <w:rPr>
                <w:rFonts w:asciiTheme="minorBidi" w:hAnsiTheme="minorBidi"/>
                <w:noProof/>
                <w:sz w:val="22"/>
                <w:szCs w:val="22"/>
              </w:rPr>
              <w:pict w14:anchorId="4D868294">
                <v:roundrect id="_x0000_s1039" style="position:absolute;margin-left:7.55pt;margin-top:2.5pt;width:28.45pt;height:12.85pt;z-index:25186867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4D868181" w14:textId="77777777" w:rsidR="002E544C" w:rsidRPr="00282B2C" w:rsidRDefault="00F428EE" w:rsidP="00037FEF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82B2C">
              <w:rPr>
                <w:rFonts w:asciiTheme="minorBidi" w:hAnsiTheme="minorBidi"/>
                <w:noProof/>
                <w:sz w:val="22"/>
                <w:szCs w:val="22"/>
              </w:rPr>
              <w:pict w14:anchorId="4D868295">
                <v:roundrect id="_x0000_s1038" style="position:absolute;margin-left:9.3pt;margin-top:2.5pt;width:28.45pt;height:12.85pt;z-index:25186969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2E544C" w:rsidRPr="00282B2C" w14:paraId="4D868186" w14:textId="77777777" w:rsidTr="000A78AC">
        <w:trPr>
          <w:trHeight w:val="398"/>
        </w:trPr>
        <w:tc>
          <w:tcPr>
            <w:tcW w:w="6739" w:type="dxa"/>
          </w:tcPr>
          <w:p w14:paraId="4D868183" w14:textId="77777777" w:rsidR="002E544C" w:rsidRPr="00282B2C" w:rsidRDefault="002E544C" w:rsidP="00037FEF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eastAsia="Calibri" w:hAnsiTheme="minorBidi"/>
                <w:sz w:val="22"/>
                <w:szCs w:val="22"/>
              </w:rPr>
              <w:t xml:space="preserve">Follow instructions of the supervisor </w:t>
            </w:r>
          </w:p>
        </w:tc>
        <w:tc>
          <w:tcPr>
            <w:tcW w:w="1059" w:type="dxa"/>
            <w:vAlign w:val="center"/>
          </w:tcPr>
          <w:p w14:paraId="4D868184" w14:textId="77777777" w:rsidR="002E544C" w:rsidRPr="00282B2C" w:rsidRDefault="00F428EE" w:rsidP="00037FEF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82B2C">
              <w:rPr>
                <w:rFonts w:asciiTheme="minorBidi" w:hAnsiTheme="minorBidi"/>
                <w:noProof/>
                <w:sz w:val="22"/>
                <w:szCs w:val="22"/>
              </w:rPr>
              <w:pict w14:anchorId="4D868296">
                <v:roundrect id="_x0000_s1037" style="position:absolute;margin-left:8.5pt;margin-top:5pt;width:28.45pt;height:12.85pt;z-index:25187072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4D868185" w14:textId="77777777" w:rsidR="002E544C" w:rsidRPr="00282B2C" w:rsidRDefault="00F428EE" w:rsidP="00037FEF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82B2C">
              <w:rPr>
                <w:rFonts w:asciiTheme="minorBidi" w:hAnsiTheme="minorBidi"/>
                <w:noProof/>
                <w:sz w:val="22"/>
                <w:szCs w:val="22"/>
              </w:rPr>
              <w:pict w14:anchorId="4D868297">
                <v:roundrect id="_x0000_s1036" style="position:absolute;margin-left:9.5pt;margin-top:4.95pt;width:28.5pt;height:12.9pt;z-index:2518717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2E544C" w:rsidRPr="00282B2C" w14:paraId="4D86818A" w14:textId="77777777" w:rsidTr="000A78AC">
        <w:trPr>
          <w:trHeight w:val="398"/>
        </w:trPr>
        <w:tc>
          <w:tcPr>
            <w:tcW w:w="6739" w:type="dxa"/>
          </w:tcPr>
          <w:p w14:paraId="4D868187" w14:textId="77777777" w:rsidR="002E544C" w:rsidRPr="00282B2C" w:rsidRDefault="002E544C" w:rsidP="00037FEF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eastAsia="Calibri" w:hAnsiTheme="minorBidi"/>
                <w:sz w:val="22"/>
                <w:szCs w:val="22"/>
              </w:rPr>
              <w:t>Report to the supervisor as per SOPs</w:t>
            </w:r>
          </w:p>
        </w:tc>
        <w:tc>
          <w:tcPr>
            <w:tcW w:w="1059" w:type="dxa"/>
            <w:vAlign w:val="center"/>
          </w:tcPr>
          <w:p w14:paraId="4D868188" w14:textId="77777777" w:rsidR="002E544C" w:rsidRPr="00282B2C" w:rsidRDefault="00F428EE" w:rsidP="00037FEF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82B2C">
              <w:rPr>
                <w:rFonts w:asciiTheme="minorBidi" w:hAnsiTheme="minorBidi"/>
                <w:noProof/>
                <w:sz w:val="22"/>
                <w:szCs w:val="22"/>
              </w:rPr>
              <w:pict w14:anchorId="4D868298">
                <v:roundrect id="_x0000_s1035" style="position:absolute;margin-left:8.5pt;margin-top:5pt;width:28.45pt;height:12.85pt;z-index:25187379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4D868189" w14:textId="77777777" w:rsidR="002E544C" w:rsidRPr="00282B2C" w:rsidRDefault="00F428EE" w:rsidP="00037FEF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282B2C">
              <w:rPr>
                <w:rFonts w:asciiTheme="minorBidi" w:hAnsiTheme="minorBidi"/>
                <w:noProof/>
                <w:sz w:val="22"/>
                <w:szCs w:val="22"/>
              </w:rPr>
              <w:pict w14:anchorId="4D868299">
                <v:roundrect id="_x0000_s1034" style="position:absolute;margin-left:9.5pt;margin-top:4.95pt;width:28.5pt;height:12.9pt;z-index:2518748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bookmarkEnd w:id="1"/>
    </w:tbl>
    <w:p w14:paraId="4D86818B" w14:textId="77777777" w:rsidR="00C0228B" w:rsidRPr="00282B2C" w:rsidRDefault="00C0228B" w:rsidP="00037FEF">
      <w:pPr>
        <w:spacing w:before="240" w:after="0" w:line="240" w:lineRule="auto"/>
        <w:rPr>
          <w:rFonts w:asciiTheme="minorBidi" w:hAnsiTheme="minorBidi"/>
        </w:rPr>
      </w:pPr>
    </w:p>
    <w:p w14:paraId="4D86818C" w14:textId="77777777" w:rsidR="004D18BE" w:rsidRPr="00282B2C" w:rsidRDefault="00F428EE" w:rsidP="00037FEF">
      <w:pPr>
        <w:spacing w:before="240" w:after="0" w:line="240" w:lineRule="auto"/>
        <w:rPr>
          <w:rFonts w:asciiTheme="minorBidi" w:hAnsiTheme="minorBidi"/>
        </w:rPr>
      </w:pPr>
      <w:r w:rsidRPr="00282B2C">
        <w:rPr>
          <w:rFonts w:asciiTheme="minorBidi" w:hAnsiTheme="minorBidi"/>
          <w:noProof/>
        </w:rPr>
        <w:pict w14:anchorId="4D86829A">
          <v:rect id="Rectangle 5" o:spid="_x0000_s1033" style="position:absolute;margin-left:5.35pt;margin-top:19.75pt;width:119.3pt;height:22.55pt;z-index:25160243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</w:pict>
      </w:r>
      <w:r w:rsidR="004D18BE" w:rsidRPr="00282B2C">
        <w:rPr>
          <w:rFonts w:asciiTheme="minorBidi" w:hAnsiTheme="minorBidi"/>
        </w:rPr>
        <w:t>Candidate’</w:t>
      </w:r>
      <w:r w:rsidR="00023E92" w:rsidRPr="00282B2C">
        <w:rPr>
          <w:rFonts w:asciiTheme="minorBidi" w:hAnsiTheme="minorBidi"/>
        </w:rPr>
        <w:t xml:space="preserve">s Signature__________________ </w:t>
      </w:r>
      <w:r w:rsidR="004D18BE" w:rsidRPr="00282B2C">
        <w:rPr>
          <w:rFonts w:asciiTheme="minorBidi" w:hAnsiTheme="minorBidi"/>
        </w:rPr>
        <w:t>Assessor’</w:t>
      </w:r>
      <w:r w:rsidR="00023E92" w:rsidRPr="00282B2C">
        <w:rPr>
          <w:rFonts w:asciiTheme="minorBidi" w:hAnsiTheme="minorBidi"/>
        </w:rPr>
        <w:t>s Signature____________________</w:t>
      </w:r>
    </w:p>
    <w:p w14:paraId="4D86818D" w14:textId="77777777" w:rsidR="005364AE" w:rsidRPr="00282B2C" w:rsidRDefault="004D18BE" w:rsidP="00037FEF">
      <w:pPr>
        <w:spacing w:line="240" w:lineRule="auto"/>
        <w:rPr>
          <w:rFonts w:asciiTheme="minorBidi" w:hAnsiTheme="minorBidi"/>
        </w:rPr>
      </w:pPr>
      <w:r w:rsidRPr="00282B2C">
        <w:rPr>
          <w:rFonts w:asciiTheme="minorBidi" w:hAnsiTheme="minorBidi"/>
        </w:rPr>
        <w:t xml:space="preserve">Date: </w:t>
      </w:r>
      <w:r w:rsidR="00DA03FD" w:rsidRPr="00282B2C">
        <w:rPr>
          <w:rFonts w:asciiTheme="minorBidi" w:hAnsiTheme="minorBidi"/>
        </w:rPr>
        <w:t>_______________________________</w:t>
      </w:r>
    </w:p>
    <w:p w14:paraId="4D86818E" w14:textId="77777777" w:rsidR="009A2167" w:rsidRPr="00282B2C" w:rsidRDefault="005364AE" w:rsidP="00037FEF">
      <w:pPr>
        <w:spacing w:line="240" w:lineRule="auto"/>
        <w:rPr>
          <w:rFonts w:asciiTheme="minorBidi" w:hAnsiTheme="minorBidi"/>
          <w:b/>
          <w:bCs/>
        </w:rPr>
      </w:pPr>
      <w:r w:rsidRPr="00282B2C">
        <w:rPr>
          <w:rFonts w:asciiTheme="minorBidi" w:hAnsiTheme="minorBidi"/>
        </w:rPr>
        <w:br w:type="column"/>
      </w:r>
    </w:p>
    <w:p w14:paraId="4D86818F" w14:textId="77777777" w:rsidR="00C05385" w:rsidRPr="00037FEF" w:rsidRDefault="00C05385" w:rsidP="00037FEF">
      <w:pPr>
        <w:spacing w:line="240" w:lineRule="auto"/>
        <w:jc w:val="center"/>
        <w:rPr>
          <w:rFonts w:asciiTheme="minorBidi" w:hAnsiTheme="minorBidi"/>
          <w:b/>
          <w:sz w:val="24"/>
          <w:szCs w:val="24"/>
        </w:rPr>
      </w:pPr>
      <w:r w:rsidRPr="00037FEF">
        <w:rPr>
          <w:rFonts w:asciiTheme="minorBidi" w:hAnsiTheme="minorBidi"/>
          <w:b/>
          <w:sz w:val="24"/>
          <w:szCs w:val="24"/>
        </w:rPr>
        <w:t xml:space="preserve">Assessors Judgment Guide </w:t>
      </w:r>
    </w:p>
    <w:tbl>
      <w:tblPr>
        <w:tblStyle w:val="TableGrid"/>
        <w:tblpPr w:leftFromText="180" w:rightFromText="180" w:vertAnchor="text" w:horzAnchor="margin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E35A8C" w:rsidRPr="00282B2C" w14:paraId="4D868192" w14:textId="77777777" w:rsidTr="008173FE">
        <w:trPr>
          <w:trHeight w:val="620"/>
        </w:trPr>
        <w:tc>
          <w:tcPr>
            <w:tcW w:w="1699" w:type="dxa"/>
            <w:vAlign w:val="center"/>
          </w:tcPr>
          <w:p w14:paraId="4D868190" w14:textId="77777777" w:rsidR="00E35A8C" w:rsidRPr="00282B2C" w:rsidRDefault="00E35A8C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4D868191" w14:textId="180C964F" w:rsidR="00E35A8C" w:rsidRPr="00282B2C" w:rsidRDefault="00A506A6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eastAsia="Calibri" w:hAnsiTheme="minorBidi"/>
                <w:b/>
                <w:sz w:val="22"/>
                <w:szCs w:val="22"/>
              </w:rPr>
              <w:t>Auto &amp; Farm Machinery Technician</w:t>
            </w:r>
            <w:r w:rsidR="00E35A8C" w:rsidRPr="00282B2C">
              <w:rPr>
                <w:rFonts w:asciiTheme="minorBidi" w:eastAsia="Calibri" w:hAnsiTheme="minorBidi"/>
                <w:b/>
                <w:sz w:val="22"/>
                <w:szCs w:val="22"/>
              </w:rPr>
              <w:t xml:space="preserve"> </w:t>
            </w:r>
          </w:p>
        </w:tc>
      </w:tr>
      <w:tr w:rsidR="00E35A8C" w:rsidRPr="00282B2C" w14:paraId="4D868195" w14:textId="77777777" w:rsidTr="00C67EF8">
        <w:trPr>
          <w:trHeight w:val="677"/>
        </w:trPr>
        <w:tc>
          <w:tcPr>
            <w:tcW w:w="1699" w:type="dxa"/>
            <w:vAlign w:val="center"/>
          </w:tcPr>
          <w:p w14:paraId="4D868193" w14:textId="77777777" w:rsidR="00E35A8C" w:rsidRPr="00282B2C" w:rsidRDefault="00E35A8C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7769" w:type="dxa"/>
            <w:shd w:val="clear" w:color="auto" w:fill="auto"/>
            <w:vAlign w:val="center"/>
          </w:tcPr>
          <w:p w14:paraId="4D868194" w14:textId="65506067" w:rsidR="00E35A8C" w:rsidRPr="00282B2C" w:rsidRDefault="00E35A8C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0716</w:t>
            </w:r>
            <w:r w:rsidR="00A506A6" w:rsidRPr="00282B2C">
              <w:rPr>
                <w:rFonts w:asciiTheme="minorBidi" w:hAnsiTheme="minorBidi"/>
                <w:b/>
                <w:sz w:val="22"/>
                <w:szCs w:val="22"/>
              </w:rPr>
              <w:t xml:space="preserve">MSA1802 </w:t>
            </w:r>
            <w:r w:rsidRPr="00282B2C">
              <w:rPr>
                <w:rFonts w:asciiTheme="minorBidi" w:hAnsiTheme="minorBidi"/>
                <w:b/>
                <w:sz w:val="22"/>
                <w:szCs w:val="22"/>
              </w:rPr>
              <w:t>Follow Communication Policy/Procedure at the Workplace</w:t>
            </w:r>
          </w:p>
        </w:tc>
      </w:tr>
      <w:tr w:rsidR="009915FE" w:rsidRPr="00282B2C" w14:paraId="4D868198" w14:textId="77777777" w:rsidTr="008173FE">
        <w:trPr>
          <w:trHeight w:val="647"/>
        </w:trPr>
        <w:tc>
          <w:tcPr>
            <w:tcW w:w="1699" w:type="dxa"/>
            <w:vAlign w:val="center"/>
          </w:tcPr>
          <w:p w14:paraId="4D868196" w14:textId="77777777" w:rsidR="009915FE" w:rsidRPr="00282B2C" w:rsidRDefault="009915FE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4D868197" w14:textId="77777777" w:rsidR="009915FE" w:rsidRPr="00282B2C" w:rsidRDefault="009915FE" w:rsidP="00037FEF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9915FE" w:rsidRPr="00282B2C" w14:paraId="4D86819D" w14:textId="77777777" w:rsidTr="008A62CE">
        <w:trPr>
          <w:trHeight w:val="1145"/>
        </w:trPr>
        <w:tc>
          <w:tcPr>
            <w:tcW w:w="1699" w:type="dxa"/>
            <w:vAlign w:val="center"/>
          </w:tcPr>
          <w:p w14:paraId="4D868199" w14:textId="77777777" w:rsidR="009915FE" w:rsidRPr="00282B2C" w:rsidRDefault="009915FE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4D86819A" w14:textId="7A0BFE1B" w:rsidR="009915FE" w:rsidRPr="00282B2C" w:rsidRDefault="009915FE" w:rsidP="00037FEF">
            <w:pPr>
              <w:spacing w:before="240"/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Name: _____________________________________________________________</w:t>
            </w:r>
          </w:p>
          <w:p w14:paraId="4D86819B" w14:textId="77777777" w:rsidR="009915FE" w:rsidRPr="00282B2C" w:rsidRDefault="009915FE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4D86819C" w14:textId="77777777" w:rsidR="009915FE" w:rsidRPr="00282B2C" w:rsidRDefault="009915FE" w:rsidP="00037FEF">
            <w:p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Registration/Roll Number: ______________________Signature: _______________</w:t>
            </w:r>
          </w:p>
        </w:tc>
      </w:tr>
      <w:tr w:rsidR="009915FE" w:rsidRPr="00282B2C" w14:paraId="4D8681A8" w14:textId="77777777" w:rsidTr="008A62CE">
        <w:trPr>
          <w:trHeight w:val="2045"/>
        </w:trPr>
        <w:tc>
          <w:tcPr>
            <w:tcW w:w="1699" w:type="dxa"/>
            <w:vAlign w:val="center"/>
          </w:tcPr>
          <w:p w14:paraId="4D86819E" w14:textId="77777777" w:rsidR="009915FE" w:rsidRPr="00282B2C" w:rsidRDefault="009915FE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D86819F" w14:textId="77777777" w:rsidR="009915FE" w:rsidRPr="00282B2C" w:rsidRDefault="009915FE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4D8681A0" w14:textId="77777777" w:rsidR="009915FE" w:rsidRPr="00282B2C" w:rsidRDefault="009915FE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4D8681A1" w14:textId="17082026" w:rsidR="009915FE" w:rsidRPr="00282B2C" w:rsidRDefault="005B2FBF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4D86829B">
                <v:rect id="Rectangle 41" o:spid="_x0000_s1032" style="position:absolute;margin-left:81.25pt;margin-top:.15pt;width:14pt;height:9.5pt;z-index:251851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" fillcolor="white [3201]" strokecolor="black [3200]" strokeweight="1pt"/>
              </w:pict>
            </w:r>
            <w:r w:rsidRPr="00282B2C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4D86829C">
                <v:rect id="Rectangle 42" o:spid="_x0000_s1031" style="position:absolute;margin-left:317.45pt;margin-top:2.35pt;width:14pt;height:9.5pt;z-index:2518522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AMo2U83AAAAAgBAAAPAAAAAAAAAAAAAAAAAKgEAABkcnMvZG93bnJldi54bWxQSwUGAAAAAAQA&#10;BADzAAAAsQUAAAAA&#10;" fillcolor="white [3201]" strokecolor="black [3200]" strokeweight="1pt"/>
              </w:pict>
            </w:r>
            <w:r w:rsidR="009915FE" w:rsidRPr="00282B2C">
              <w:rPr>
                <w:rFonts w:asciiTheme="minorBidi" w:hAnsiTheme="minorBidi"/>
                <w:b/>
                <w:sz w:val="22"/>
                <w:szCs w:val="22"/>
              </w:rPr>
              <w:t xml:space="preserve">COMPETENT                                         NOT YETCOMPETENT    </w:t>
            </w:r>
          </w:p>
          <w:p w14:paraId="4D8681A2" w14:textId="77777777" w:rsidR="009915FE" w:rsidRPr="00282B2C" w:rsidRDefault="009915FE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4D8681A3" w14:textId="77777777" w:rsidR="009915FE" w:rsidRPr="00282B2C" w:rsidRDefault="009915FE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Name of the Assessor</w:t>
            </w:r>
            <w:r w:rsidRPr="00282B2C">
              <w:rPr>
                <w:rFonts w:asciiTheme="minorBidi" w:hAnsiTheme="minorBidi"/>
                <w:sz w:val="22"/>
                <w:szCs w:val="22"/>
              </w:rPr>
              <w:t>________________________________________________</w:t>
            </w:r>
          </w:p>
          <w:p w14:paraId="4D8681A4" w14:textId="77777777" w:rsidR="009915FE" w:rsidRPr="00282B2C" w:rsidRDefault="009915FE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4D8681A5" w14:textId="77777777" w:rsidR="009915FE" w:rsidRPr="00282B2C" w:rsidRDefault="009915FE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Assessor’s code:</w:t>
            </w:r>
            <w:r w:rsidRPr="00282B2C">
              <w:rPr>
                <w:rFonts w:asciiTheme="minorBidi" w:hAnsiTheme="minorBidi"/>
                <w:sz w:val="22"/>
                <w:szCs w:val="22"/>
              </w:rPr>
              <w:t xml:space="preserve"> ____________________________________________________</w:t>
            </w:r>
          </w:p>
          <w:p w14:paraId="4D8681A6" w14:textId="77777777" w:rsidR="009915FE" w:rsidRPr="00282B2C" w:rsidRDefault="009915FE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4D8681A7" w14:textId="77777777" w:rsidR="009915FE" w:rsidRPr="00282B2C" w:rsidRDefault="009915FE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Signature:</w:t>
            </w:r>
            <w:r w:rsidRPr="00282B2C">
              <w:rPr>
                <w:rFonts w:asciiTheme="minorBidi" w:hAnsiTheme="minorBidi"/>
                <w:sz w:val="22"/>
                <w:szCs w:val="22"/>
              </w:rPr>
              <w:t xml:space="preserve"> ________________________________</w:t>
            </w:r>
          </w:p>
        </w:tc>
      </w:tr>
    </w:tbl>
    <w:p w14:paraId="4D8681A9" w14:textId="77777777" w:rsidR="00C05385" w:rsidRPr="00282B2C" w:rsidRDefault="00C05385" w:rsidP="00037FEF">
      <w:pPr>
        <w:spacing w:line="240" w:lineRule="auto"/>
        <w:rPr>
          <w:rFonts w:asciiTheme="minorBidi" w:hAnsiTheme="minorBidi"/>
        </w:rPr>
      </w:pPr>
    </w:p>
    <w:p w14:paraId="4D8681AA" w14:textId="77777777" w:rsidR="00C05385" w:rsidRPr="00282B2C" w:rsidRDefault="00C05385" w:rsidP="00037FEF">
      <w:pPr>
        <w:spacing w:line="240" w:lineRule="auto"/>
        <w:rPr>
          <w:rFonts w:asciiTheme="minorBidi" w:hAnsiTheme="minorBidi"/>
        </w:rPr>
      </w:pPr>
    </w:p>
    <w:p w14:paraId="4D8681AB" w14:textId="77777777" w:rsidR="00C05385" w:rsidRPr="00282B2C" w:rsidRDefault="00C05385" w:rsidP="00037FEF">
      <w:pPr>
        <w:spacing w:line="240" w:lineRule="auto"/>
        <w:rPr>
          <w:rFonts w:asciiTheme="minorBidi" w:hAnsiTheme="minorBidi"/>
        </w:rPr>
      </w:pPr>
    </w:p>
    <w:tbl>
      <w:tblPr>
        <w:tblStyle w:val="TableGrid"/>
        <w:tblW w:w="9468" w:type="dxa"/>
        <w:tblLayout w:type="fixed"/>
        <w:tblLook w:val="04A0" w:firstRow="1" w:lastRow="0" w:firstColumn="1" w:lastColumn="0" w:noHBand="0" w:noVBand="1"/>
      </w:tblPr>
      <w:tblGrid>
        <w:gridCol w:w="3201"/>
        <w:gridCol w:w="566"/>
        <w:gridCol w:w="566"/>
        <w:gridCol w:w="566"/>
        <w:gridCol w:w="566"/>
        <w:gridCol w:w="567"/>
        <w:gridCol w:w="1698"/>
        <w:gridCol w:w="1738"/>
      </w:tblGrid>
      <w:tr w:rsidR="00C05385" w:rsidRPr="00282B2C" w14:paraId="4D8681AD" w14:textId="77777777" w:rsidTr="003245D8">
        <w:trPr>
          <w:trHeight w:val="384"/>
        </w:trPr>
        <w:tc>
          <w:tcPr>
            <w:tcW w:w="9468" w:type="dxa"/>
            <w:gridSpan w:val="8"/>
            <w:vAlign w:val="center"/>
          </w:tcPr>
          <w:p w14:paraId="4D8681AC" w14:textId="77777777" w:rsidR="00C05385" w:rsidRPr="00282B2C" w:rsidRDefault="00C05385" w:rsidP="005B2FBF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Assessment Summary (to be filled by the assessor)</w:t>
            </w:r>
          </w:p>
        </w:tc>
      </w:tr>
      <w:tr w:rsidR="00C05385" w:rsidRPr="00282B2C" w14:paraId="4D8681B1" w14:textId="77777777" w:rsidTr="003245D8">
        <w:trPr>
          <w:trHeight w:val="487"/>
        </w:trPr>
        <w:tc>
          <w:tcPr>
            <w:tcW w:w="3201" w:type="dxa"/>
            <w:vAlign w:val="center"/>
          </w:tcPr>
          <w:p w14:paraId="4D8681AE" w14:textId="77777777" w:rsidR="00C05385" w:rsidRPr="00282B2C" w:rsidRDefault="00C05385" w:rsidP="005B2FBF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Activity</w:t>
            </w:r>
          </w:p>
        </w:tc>
        <w:tc>
          <w:tcPr>
            <w:tcW w:w="2831" w:type="dxa"/>
            <w:gridSpan w:val="5"/>
            <w:vAlign w:val="center"/>
          </w:tcPr>
          <w:p w14:paraId="4D8681AF" w14:textId="77777777" w:rsidR="00C05385" w:rsidRPr="00282B2C" w:rsidRDefault="00C05385" w:rsidP="005B2FBF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Method</w:t>
            </w:r>
          </w:p>
        </w:tc>
        <w:tc>
          <w:tcPr>
            <w:tcW w:w="3436" w:type="dxa"/>
            <w:gridSpan w:val="2"/>
            <w:vAlign w:val="center"/>
          </w:tcPr>
          <w:p w14:paraId="4D8681B0" w14:textId="77777777" w:rsidR="00C05385" w:rsidRPr="00282B2C" w:rsidRDefault="00C05385" w:rsidP="005B2FBF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Result</w:t>
            </w:r>
          </w:p>
        </w:tc>
      </w:tr>
      <w:tr w:rsidR="00C05385" w:rsidRPr="00282B2C" w14:paraId="4D8681BA" w14:textId="77777777" w:rsidTr="003245D8">
        <w:trPr>
          <w:cantSplit/>
          <w:trHeight w:val="1566"/>
        </w:trPr>
        <w:tc>
          <w:tcPr>
            <w:tcW w:w="3201" w:type="dxa"/>
            <w:vAlign w:val="center"/>
          </w:tcPr>
          <w:p w14:paraId="4D8681B2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 xml:space="preserve">Nature of Activity </w:t>
            </w:r>
          </w:p>
        </w:tc>
        <w:tc>
          <w:tcPr>
            <w:tcW w:w="566" w:type="dxa"/>
            <w:textDirection w:val="btLr"/>
          </w:tcPr>
          <w:p w14:paraId="4D8681B3" w14:textId="77777777" w:rsidR="00C05385" w:rsidRPr="00282B2C" w:rsidRDefault="00C05385" w:rsidP="005B2FBF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Written</w:t>
            </w:r>
          </w:p>
        </w:tc>
        <w:tc>
          <w:tcPr>
            <w:tcW w:w="566" w:type="dxa"/>
            <w:textDirection w:val="btLr"/>
          </w:tcPr>
          <w:p w14:paraId="4D8681B4" w14:textId="77777777" w:rsidR="00C05385" w:rsidRPr="00282B2C" w:rsidRDefault="00C05385" w:rsidP="005B2FBF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Oral</w:t>
            </w:r>
          </w:p>
        </w:tc>
        <w:tc>
          <w:tcPr>
            <w:tcW w:w="566" w:type="dxa"/>
            <w:textDirection w:val="btLr"/>
          </w:tcPr>
          <w:p w14:paraId="4D8681B5" w14:textId="77777777" w:rsidR="00C05385" w:rsidRPr="00282B2C" w:rsidRDefault="00C05385" w:rsidP="005B2FBF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 xml:space="preserve">Observation </w:t>
            </w:r>
          </w:p>
        </w:tc>
        <w:tc>
          <w:tcPr>
            <w:tcW w:w="566" w:type="dxa"/>
            <w:textDirection w:val="btLr"/>
          </w:tcPr>
          <w:p w14:paraId="4D8681B6" w14:textId="77777777" w:rsidR="00C05385" w:rsidRPr="00282B2C" w:rsidRDefault="00C05385" w:rsidP="005B2FBF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4D8681B7" w14:textId="77777777" w:rsidR="00C05385" w:rsidRPr="00282B2C" w:rsidRDefault="00C05385" w:rsidP="005B2FBF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4D8681B8" w14:textId="77777777" w:rsidR="00C05385" w:rsidRPr="00282B2C" w:rsidRDefault="00C05385" w:rsidP="005B2FBF">
            <w:pPr>
              <w:ind w:left="113" w:right="113"/>
              <w:jc w:val="right"/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D8681B9" w14:textId="77777777" w:rsidR="00C05385" w:rsidRPr="00282B2C" w:rsidRDefault="00C05385" w:rsidP="005B2FBF">
            <w:pPr>
              <w:ind w:left="113" w:right="113"/>
              <w:jc w:val="right"/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Not Yet Competent</w:t>
            </w:r>
          </w:p>
        </w:tc>
      </w:tr>
      <w:tr w:rsidR="00C05385" w:rsidRPr="00282B2C" w14:paraId="4D8681C3" w14:textId="77777777" w:rsidTr="003245D8">
        <w:trPr>
          <w:trHeight w:val="295"/>
        </w:trPr>
        <w:tc>
          <w:tcPr>
            <w:tcW w:w="3201" w:type="dxa"/>
            <w:vAlign w:val="center"/>
          </w:tcPr>
          <w:p w14:paraId="4D8681BB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Practical Skill Demonstration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4D8681BC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  <w:highlight w:val="lightGray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4D8681BD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  <w:highlight w:val="lightGray"/>
              </w:rPr>
            </w:pPr>
          </w:p>
        </w:tc>
        <w:tc>
          <w:tcPr>
            <w:tcW w:w="566" w:type="dxa"/>
          </w:tcPr>
          <w:p w14:paraId="4D8681BE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sym w:font="Wingdings" w:char="F0FC"/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4D8681BF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4D8681C0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4D8681C1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4D8681C2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282B2C" w14:paraId="4D8681CC" w14:textId="77777777" w:rsidTr="003245D8">
        <w:trPr>
          <w:trHeight w:val="295"/>
        </w:trPr>
        <w:tc>
          <w:tcPr>
            <w:tcW w:w="3201" w:type="dxa"/>
            <w:vAlign w:val="center"/>
          </w:tcPr>
          <w:p w14:paraId="4D8681C4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 xml:space="preserve">Knowledge Assessment 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4D8681C5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</w:tcPr>
          <w:p w14:paraId="4D8681C6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sym w:font="Wingdings" w:char="F0FC"/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4D8681C7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4D8681C8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4D8681C9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4D8681CA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4D8681CB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282B2C" w14:paraId="4D8681D5" w14:textId="77777777" w:rsidTr="003245D8">
        <w:trPr>
          <w:trHeight w:val="306"/>
        </w:trPr>
        <w:tc>
          <w:tcPr>
            <w:tcW w:w="3201" w:type="dxa"/>
            <w:vAlign w:val="center"/>
          </w:tcPr>
          <w:p w14:paraId="4D8681CD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Other Requirement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4D8681CE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4D8681CF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4D8681D0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4D8681D1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4D8681D2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4D8681D3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4D8681D4" w14:textId="77777777" w:rsidR="00C05385" w:rsidRPr="00282B2C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14:paraId="4D8681D6" w14:textId="77777777" w:rsidR="00C05385" w:rsidRPr="00282B2C" w:rsidRDefault="00C05385" w:rsidP="00037FEF">
      <w:pPr>
        <w:spacing w:line="240" w:lineRule="auto"/>
        <w:rPr>
          <w:rFonts w:asciiTheme="minorBidi" w:hAnsiTheme="minorBidi"/>
        </w:rPr>
      </w:pPr>
    </w:p>
    <w:p w14:paraId="4D8681D7" w14:textId="77777777" w:rsidR="00C05385" w:rsidRPr="00282B2C" w:rsidRDefault="00C05385" w:rsidP="00037FEF">
      <w:pPr>
        <w:spacing w:line="240" w:lineRule="auto"/>
        <w:rPr>
          <w:rFonts w:asciiTheme="minorBidi" w:hAnsiTheme="minorBidi"/>
          <w:b/>
        </w:rPr>
      </w:pPr>
      <w:r w:rsidRPr="00282B2C">
        <w:rPr>
          <w:rFonts w:asciiTheme="minorBidi" w:hAnsiTheme="minorBidi"/>
          <w:b/>
        </w:rPr>
        <w:br w:type="page"/>
      </w:r>
    </w:p>
    <w:p w14:paraId="4D8681D8" w14:textId="77777777" w:rsidR="00C05385" w:rsidRPr="005B2FBF" w:rsidRDefault="00C05385" w:rsidP="00037FEF">
      <w:pPr>
        <w:spacing w:line="240" w:lineRule="auto"/>
        <w:jc w:val="center"/>
        <w:rPr>
          <w:rFonts w:asciiTheme="minorBidi" w:hAnsiTheme="minorBidi"/>
          <w:b/>
          <w:sz w:val="24"/>
          <w:szCs w:val="24"/>
        </w:rPr>
      </w:pPr>
      <w:r w:rsidRPr="005B2FBF">
        <w:rPr>
          <w:rFonts w:asciiTheme="minorBidi" w:hAnsiTheme="minorBidi"/>
          <w:b/>
          <w:sz w:val="24"/>
          <w:szCs w:val="24"/>
        </w:rPr>
        <w:lastRenderedPageBreak/>
        <w:t>Observation Checklist</w:t>
      </w:r>
    </w:p>
    <w:tbl>
      <w:tblPr>
        <w:tblStyle w:val="TableGrid"/>
        <w:tblW w:w="9482" w:type="dxa"/>
        <w:tblLayout w:type="fixed"/>
        <w:tblLook w:val="04A0" w:firstRow="1" w:lastRow="0" w:firstColumn="1" w:lastColumn="0" w:noHBand="0" w:noVBand="1"/>
      </w:tblPr>
      <w:tblGrid>
        <w:gridCol w:w="648"/>
        <w:gridCol w:w="1904"/>
        <w:gridCol w:w="1772"/>
        <w:gridCol w:w="1791"/>
        <w:gridCol w:w="720"/>
        <w:gridCol w:w="720"/>
        <w:gridCol w:w="1927"/>
      </w:tblGrid>
      <w:tr w:rsidR="00C05385" w:rsidRPr="005B2FBF" w14:paraId="4D8681DD" w14:textId="77777777" w:rsidTr="00872C65">
        <w:trPr>
          <w:trHeight w:val="1160"/>
        </w:trPr>
        <w:tc>
          <w:tcPr>
            <w:tcW w:w="2552" w:type="dxa"/>
            <w:gridSpan w:val="2"/>
            <w:shd w:val="clear" w:color="auto" w:fill="auto"/>
            <w:vAlign w:val="center"/>
          </w:tcPr>
          <w:p w14:paraId="4D8681D9" w14:textId="77777777" w:rsidR="00C05385" w:rsidRPr="005B2FBF" w:rsidRDefault="00C05385" w:rsidP="005B2FBF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5B2FBF">
              <w:rPr>
                <w:rFonts w:asciiTheme="minorBidi" w:hAnsiTheme="minorBidi"/>
                <w:b/>
                <w:sz w:val="22"/>
                <w:szCs w:val="22"/>
              </w:rPr>
              <w:t>Assessment Task</w:t>
            </w:r>
          </w:p>
          <w:p w14:paraId="4D8681DA" w14:textId="77777777" w:rsidR="00C05385" w:rsidRPr="005B2FBF" w:rsidRDefault="00C05385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30" w:type="dxa"/>
            <w:gridSpan w:val="5"/>
            <w:shd w:val="clear" w:color="auto" w:fill="auto"/>
            <w:vAlign w:val="center"/>
          </w:tcPr>
          <w:p w14:paraId="4D8681DB" w14:textId="77777777" w:rsidR="009F5162" w:rsidRPr="005B2FBF" w:rsidRDefault="009F5162" w:rsidP="005B2FBF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5B2FBF">
              <w:rPr>
                <w:rFonts w:asciiTheme="minorBidi" w:hAnsiTheme="minorBidi"/>
                <w:sz w:val="22"/>
                <w:szCs w:val="22"/>
              </w:rPr>
              <w:t>Communicate in a team to achieve intended outcomes</w:t>
            </w:r>
          </w:p>
          <w:p w14:paraId="4D8681DC" w14:textId="77777777" w:rsidR="00107755" w:rsidRPr="005B2FBF" w:rsidRDefault="009F5162" w:rsidP="005B2FBF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5B2FBF">
              <w:rPr>
                <w:rFonts w:asciiTheme="minorBidi" w:hAnsiTheme="minorBidi"/>
                <w:sz w:val="22"/>
                <w:szCs w:val="22"/>
              </w:rPr>
              <w:t>Follow Supervisor’s instructions</w:t>
            </w:r>
          </w:p>
        </w:tc>
      </w:tr>
      <w:tr w:rsidR="00C05385" w:rsidRPr="005B2FBF" w14:paraId="4D8681E2" w14:textId="77777777" w:rsidTr="00C67EF8">
        <w:trPr>
          <w:trHeight w:val="585"/>
        </w:trPr>
        <w:tc>
          <w:tcPr>
            <w:tcW w:w="6115" w:type="dxa"/>
            <w:gridSpan w:val="4"/>
            <w:shd w:val="clear" w:color="auto" w:fill="auto"/>
            <w:vAlign w:val="center"/>
          </w:tcPr>
          <w:p w14:paraId="4D8681DE" w14:textId="77777777" w:rsidR="00C05385" w:rsidRPr="005B2FBF" w:rsidRDefault="00C05385" w:rsidP="005B2FBF">
            <w:pPr>
              <w:rPr>
                <w:rFonts w:asciiTheme="minorBidi" w:hAnsiTheme="minorBidi"/>
                <w:bCs/>
                <w:sz w:val="22"/>
                <w:szCs w:val="22"/>
              </w:rPr>
            </w:pPr>
            <w:r w:rsidRPr="005B2FBF">
              <w:rPr>
                <w:rFonts w:asciiTheme="minorBidi" w:hAnsiTheme="minorBidi"/>
                <w:bCs/>
                <w:sz w:val="22"/>
                <w:szCs w:val="22"/>
              </w:rPr>
              <w:t>During the practical assessment, candidate demonstrated the following: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D8681DF" w14:textId="77777777" w:rsidR="00C05385" w:rsidRPr="005B2FBF" w:rsidRDefault="00C05385" w:rsidP="005B2FBF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5B2FBF">
              <w:rPr>
                <w:rFonts w:asciiTheme="minorBidi" w:hAnsiTheme="minorBidi"/>
                <w:b/>
                <w:sz w:val="22"/>
                <w:szCs w:val="22"/>
              </w:rPr>
              <w:t>Ye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D8681E0" w14:textId="77777777" w:rsidR="00C05385" w:rsidRPr="005B2FBF" w:rsidRDefault="00C05385" w:rsidP="005B2FBF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5B2FBF">
              <w:rPr>
                <w:rFonts w:asciiTheme="minorBidi" w:hAnsiTheme="minorBidi"/>
                <w:b/>
                <w:sz w:val="22"/>
                <w:szCs w:val="22"/>
              </w:rPr>
              <w:t>No</w:t>
            </w:r>
          </w:p>
        </w:tc>
        <w:tc>
          <w:tcPr>
            <w:tcW w:w="1927" w:type="dxa"/>
            <w:shd w:val="clear" w:color="auto" w:fill="auto"/>
            <w:vAlign w:val="center"/>
          </w:tcPr>
          <w:p w14:paraId="4D8681E1" w14:textId="77777777" w:rsidR="00C05385" w:rsidRPr="005B2FBF" w:rsidRDefault="00C05385" w:rsidP="005B2FBF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5B2FBF">
              <w:rPr>
                <w:rFonts w:asciiTheme="minorBidi" w:hAnsiTheme="minorBidi"/>
                <w:b/>
                <w:sz w:val="22"/>
                <w:szCs w:val="22"/>
              </w:rPr>
              <w:t>Remarks</w:t>
            </w:r>
          </w:p>
        </w:tc>
      </w:tr>
      <w:tr w:rsidR="00E80B82" w:rsidRPr="005B2FBF" w14:paraId="4D8681E8" w14:textId="77777777" w:rsidTr="006607D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4D8681E3" w14:textId="77777777" w:rsidR="00E80B82" w:rsidRPr="005B2FBF" w:rsidRDefault="00E80B82" w:rsidP="005B2FBF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4D8681E4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  <w:r w:rsidRPr="005B2FBF">
              <w:rPr>
                <w:rFonts w:asciiTheme="minorBidi" w:hAnsiTheme="minorBidi"/>
                <w:sz w:val="22"/>
                <w:szCs w:val="22"/>
              </w:rPr>
              <w:t>Treat team members with respect and maintain positive relationships to achieve common organizational goal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D8681E5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4D8681E6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 w:val="restart"/>
            <w:shd w:val="clear" w:color="auto" w:fill="auto"/>
            <w:vAlign w:val="center"/>
          </w:tcPr>
          <w:p w14:paraId="4D8681E7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80B82" w:rsidRPr="005B2FBF" w14:paraId="4D8681EE" w14:textId="77777777" w:rsidTr="006607D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4D8681E9" w14:textId="77777777" w:rsidR="00E80B82" w:rsidRPr="005B2FBF" w:rsidRDefault="00E80B82" w:rsidP="005B2FBF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4D8681EA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  <w:r w:rsidRPr="005B2FBF">
              <w:rPr>
                <w:rFonts w:asciiTheme="minorBidi" w:hAnsiTheme="minorBidi"/>
                <w:sz w:val="22"/>
                <w:szCs w:val="22"/>
              </w:rPr>
              <w:t>Listen supervisor's instructions carefully &amp; comply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D8681EB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4D8681EC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4D8681ED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80B82" w:rsidRPr="005B2FBF" w14:paraId="4D8681F4" w14:textId="77777777" w:rsidTr="006607D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4D8681EF" w14:textId="77777777" w:rsidR="00E80B82" w:rsidRPr="005B2FBF" w:rsidRDefault="00E80B82" w:rsidP="005B2FBF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4D8681F0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  <w:r w:rsidRPr="005B2FBF">
              <w:rPr>
                <w:rFonts w:asciiTheme="minorBidi" w:hAnsiTheme="minorBidi"/>
                <w:sz w:val="22"/>
                <w:szCs w:val="22"/>
              </w:rPr>
              <w:t>Provide work related information to team members and identify interrelated work activities to avoid confusion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D8681F1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4D8681F2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4D8681F3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80B82" w:rsidRPr="005B2FBF" w14:paraId="4D8681FA" w14:textId="77777777" w:rsidTr="006607D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4D8681F5" w14:textId="77777777" w:rsidR="00E80B82" w:rsidRPr="005B2FBF" w:rsidRDefault="00E80B82" w:rsidP="005B2FBF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4D8681F6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  <w:r w:rsidRPr="005B2FBF">
              <w:rPr>
                <w:rFonts w:asciiTheme="minorBidi" w:hAnsiTheme="minorBidi"/>
                <w:sz w:val="22"/>
                <w:szCs w:val="22"/>
              </w:rPr>
              <w:t>Adopt communication skills, appropriate to work activities and organizational procedure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D8681F7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4D8681F8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4D8681F9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80B82" w:rsidRPr="005B2FBF" w14:paraId="4D868200" w14:textId="77777777" w:rsidTr="006607D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4D8681FB" w14:textId="77777777" w:rsidR="00E80B82" w:rsidRPr="005B2FBF" w:rsidRDefault="00E80B82" w:rsidP="005B2FBF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4D8681FC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  <w:r w:rsidRPr="005B2FBF">
              <w:rPr>
                <w:rFonts w:asciiTheme="minorBidi" w:hAnsiTheme="minorBidi"/>
                <w:sz w:val="22"/>
                <w:szCs w:val="22"/>
              </w:rPr>
              <w:t>Analyze problems and resolve them through discussion and mutual agreement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D8681FD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4D8681FE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4D8681FF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80B82" w:rsidRPr="005B2FBF" w14:paraId="4D868206" w14:textId="77777777" w:rsidTr="006607D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4D868201" w14:textId="77777777" w:rsidR="00E80B82" w:rsidRPr="005B2FBF" w:rsidRDefault="00E80B82" w:rsidP="005B2FBF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4D868202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  <w:r w:rsidRPr="005B2FBF">
              <w:rPr>
                <w:rFonts w:asciiTheme="minorBidi" w:hAnsiTheme="minorBidi"/>
                <w:sz w:val="22"/>
                <w:szCs w:val="22"/>
              </w:rPr>
              <w:t xml:space="preserve">Listen to the instructions of Supervisor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D868203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4D868204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4D868205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80B82" w:rsidRPr="005B2FBF" w14:paraId="4D86820C" w14:textId="77777777" w:rsidTr="006607D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4D868207" w14:textId="77777777" w:rsidR="00E80B82" w:rsidRPr="005B2FBF" w:rsidRDefault="00E80B82" w:rsidP="005B2FBF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4D868208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  <w:r w:rsidRPr="005B2FBF">
              <w:rPr>
                <w:rFonts w:asciiTheme="minorBidi" w:hAnsiTheme="minorBidi"/>
                <w:sz w:val="22"/>
                <w:szCs w:val="22"/>
              </w:rPr>
              <w:t xml:space="preserve">Follow instructions of the supervisor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D868209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4D86820A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4D86820B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E80B82" w:rsidRPr="005B2FBF" w14:paraId="4D868212" w14:textId="77777777" w:rsidTr="006607DA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4D86820D" w14:textId="77777777" w:rsidR="00E80B82" w:rsidRPr="005B2FBF" w:rsidRDefault="00E80B82" w:rsidP="005B2FBF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4D86820E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  <w:r w:rsidRPr="005B2FBF">
              <w:rPr>
                <w:rFonts w:asciiTheme="minorBidi" w:hAnsiTheme="minorBidi"/>
                <w:sz w:val="22"/>
                <w:szCs w:val="22"/>
              </w:rPr>
              <w:t>Report to the supervisor as per SOP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D86820F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4D868210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4D868211" w14:textId="77777777" w:rsidR="00E80B82" w:rsidRPr="005B2FBF" w:rsidRDefault="00E80B82" w:rsidP="005B2FB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5B2FBF" w14:paraId="4D868215" w14:textId="77777777" w:rsidTr="00C67EF8">
        <w:trPr>
          <w:trHeight w:val="458"/>
        </w:trPr>
        <w:tc>
          <w:tcPr>
            <w:tcW w:w="4324" w:type="dxa"/>
            <w:gridSpan w:val="3"/>
            <w:shd w:val="clear" w:color="auto" w:fill="auto"/>
            <w:vAlign w:val="center"/>
          </w:tcPr>
          <w:p w14:paraId="4D868213" w14:textId="77777777" w:rsidR="00C05385" w:rsidRPr="005B2FBF" w:rsidRDefault="00F428EE" w:rsidP="005B2FB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5B2FBF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4D86829D">
                <v:rect id="Rectangle 43" o:spid="_x0000_s1030" style="position:absolute;margin-left:70.7pt;margin-top:2.2pt;width:14pt;height:9.5pt;z-index:251604480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" fillcolor="white [3201]" strokecolor="black [3200]" strokeweight="1pt"/>
              </w:pict>
            </w:r>
            <w:r w:rsidR="00C05385" w:rsidRPr="005B2FBF">
              <w:rPr>
                <w:rFonts w:asciiTheme="minorBidi" w:hAnsiTheme="minorBidi"/>
                <w:b/>
                <w:sz w:val="22"/>
                <w:szCs w:val="22"/>
              </w:rPr>
              <w:t xml:space="preserve">Competent </w:t>
            </w:r>
          </w:p>
        </w:tc>
        <w:tc>
          <w:tcPr>
            <w:tcW w:w="5158" w:type="dxa"/>
            <w:gridSpan w:val="4"/>
            <w:shd w:val="clear" w:color="auto" w:fill="auto"/>
            <w:vAlign w:val="center"/>
          </w:tcPr>
          <w:p w14:paraId="4D868214" w14:textId="77777777" w:rsidR="00C05385" w:rsidRPr="005B2FBF" w:rsidRDefault="00F428EE" w:rsidP="005B2FB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5B2FBF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4D86829E">
                <v:rect id="Rectangle 91" o:spid="_x0000_s1029" style="position:absolute;margin-left:106.9pt;margin-top:1.9pt;width:14pt;height:9.5pt;z-index:251603456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" fillcolor="white [3201]" strokecolor="black [3200]" strokeweight="1pt"/>
              </w:pict>
            </w:r>
            <w:r w:rsidR="00C05385" w:rsidRPr="005B2FBF">
              <w:rPr>
                <w:rFonts w:asciiTheme="minorBidi" w:hAnsiTheme="minorBidi"/>
                <w:b/>
                <w:sz w:val="22"/>
                <w:szCs w:val="22"/>
              </w:rPr>
              <w:t xml:space="preserve">Not Yet Competent </w:t>
            </w:r>
          </w:p>
        </w:tc>
      </w:tr>
    </w:tbl>
    <w:p w14:paraId="4D868216" w14:textId="77777777" w:rsidR="00771076" w:rsidRPr="00282B2C" w:rsidRDefault="00771076" w:rsidP="00037FEF">
      <w:pPr>
        <w:spacing w:line="240" w:lineRule="auto"/>
        <w:jc w:val="center"/>
        <w:rPr>
          <w:rFonts w:asciiTheme="minorBidi" w:hAnsiTheme="minorBidi"/>
          <w:b/>
        </w:rPr>
      </w:pPr>
    </w:p>
    <w:p w14:paraId="4D868217" w14:textId="77777777" w:rsidR="00771076" w:rsidRPr="00282B2C" w:rsidRDefault="00771076" w:rsidP="00037FEF">
      <w:pPr>
        <w:spacing w:line="240" w:lineRule="auto"/>
        <w:rPr>
          <w:rFonts w:asciiTheme="minorBidi" w:hAnsiTheme="minorBidi"/>
          <w:b/>
        </w:rPr>
      </w:pPr>
      <w:r w:rsidRPr="00282B2C">
        <w:rPr>
          <w:rFonts w:asciiTheme="minorBidi" w:hAnsiTheme="minorBidi"/>
          <w:b/>
        </w:rPr>
        <w:br w:type="page"/>
      </w:r>
    </w:p>
    <w:p w14:paraId="4D868218" w14:textId="77777777" w:rsidR="00C05385" w:rsidRPr="00282B2C" w:rsidRDefault="00C05385" w:rsidP="00037FEF">
      <w:pPr>
        <w:spacing w:line="240" w:lineRule="auto"/>
        <w:jc w:val="center"/>
        <w:rPr>
          <w:rFonts w:asciiTheme="minorBidi" w:hAnsiTheme="minorBidi"/>
          <w:b/>
        </w:rPr>
      </w:pPr>
      <w:r w:rsidRPr="00282B2C">
        <w:rPr>
          <w:rFonts w:asciiTheme="minorBidi" w:hAnsiTheme="minorBidi"/>
          <w:b/>
        </w:rPr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E35A8C" w:rsidRPr="00282B2C" w14:paraId="4D86821B" w14:textId="77777777" w:rsidTr="00C67EF8">
        <w:trPr>
          <w:trHeight w:val="353"/>
          <w:jc w:val="center"/>
        </w:trPr>
        <w:tc>
          <w:tcPr>
            <w:tcW w:w="1591" w:type="dxa"/>
            <w:vAlign w:val="center"/>
          </w:tcPr>
          <w:p w14:paraId="4D868219" w14:textId="77777777" w:rsidR="00E35A8C" w:rsidRPr="00282B2C" w:rsidRDefault="00E35A8C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4D86821A" w14:textId="2CFEFF50" w:rsidR="00E35A8C" w:rsidRPr="00282B2C" w:rsidRDefault="00A506A6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eastAsia="Calibri" w:hAnsiTheme="minorBidi"/>
                <w:b/>
                <w:sz w:val="22"/>
                <w:szCs w:val="22"/>
              </w:rPr>
              <w:t>Auto &amp; Farm Machinery Technician</w:t>
            </w:r>
          </w:p>
        </w:tc>
      </w:tr>
      <w:tr w:rsidR="00E35A8C" w:rsidRPr="00282B2C" w14:paraId="4D86821E" w14:textId="77777777" w:rsidTr="00C67EF8">
        <w:trPr>
          <w:trHeight w:val="623"/>
          <w:jc w:val="center"/>
        </w:trPr>
        <w:tc>
          <w:tcPr>
            <w:tcW w:w="1591" w:type="dxa"/>
            <w:vAlign w:val="center"/>
          </w:tcPr>
          <w:p w14:paraId="4D86821C" w14:textId="77777777" w:rsidR="00E35A8C" w:rsidRPr="00282B2C" w:rsidRDefault="00E35A8C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7877" w:type="dxa"/>
            <w:shd w:val="clear" w:color="auto" w:fill="auto"/>
            <w:vAlign w:val="center"/>
          </w:tcPr>
          <w:p w14:paraId="4D86821D" w14:textId="486C48BA" w:rsidR="00E35A8C" w:rsidRPr="00282B2C" w:rsidRDefault="00A506A6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0716MSA1802 Follow Communication Policy/Procedure at the Workplace</w:t>
            </w:r>
          </w:p>
        </w:tc>
      </w:tr>
      <w:tr w:rsidR="009915FE" w:rsidRPr="00282B2C" w14:paraId="4D868221" w14:textId="77777777" w:rsidTr="003D30DF">
        <w:trPr>
          <w:trHeight w:val="605"/>
          <w:jc w:val="center"/>
        </w:trPr>
        <w:tc>
          <w:tcPr>
            <w:tcW w:w="1591" w:type="dxa"/>
            <w:vAlign w:val="center"/>
          </w:tcPr>
          <w:p w14:paraId="4D86821F" w14:textId="77777777" w:rsidR="009915FE" w:rsidRPr="00282B2C" w:rsidRDefault="009915FE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4D868220" w14:textId="77777777" w:rsidR="009915FE" w:rsidRPr="00282B2C" w:rsidRDefault="009915FE" w:rsidP="00037FEF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9915FE" w:rsidRPr="00282B2C" w14:paraId="4D868226" w14:textId="77777777" w:rsidTr="003D30DF">
        <w:trPr>
          <w:trHeight w:val="1055"/>
          <w:jc w:val="center"/>
        </w:trPr>
        <w:tc>
          <w:tcPr>
            <w:tcW w:w="1591" w:type="dxa"/>
            <w:vAlign w:val="center"/>
          </w:tcPr>
          <w:p w14:paraId="4D868222" w14:textId="77777777" w:rsidR="009915FE" w:rsidRPr="00282B2C" w:rsidRDefault="009915FE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 xml:space="preserve">Candidate Details </w:t>
            </w:r>
          </w:p>
        </w:tc>
        <w:tc>
          <w:tcPr>
            <w:tcW w:w="7877" w:type="dxa"/>
          </w:tcPr>
          <w:p w14:paraId="4D868223" w14:textId="77777777" w:rsidR="009915FE" w:rsidRPr="00282B2C" w:rsidRDefault="009915FE" w:rsidP="00037FEF">
            <w:pPr>
              <w:spacing w:before="240"/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Name: ______________________________________________________________</w:t>
            </w:r>
          </w:p>
          <w:p w14:paraId="4D868224" w14:textId="77777777" w:rsidR="009915FE" w:rsidRPr="00282B2C" w:rsidRDefault="009915FE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4D868225" w14:textId="77777777" w:rsidR="009915FE" w:rsidRPr="00282B2C" w:rsidRDefault="009915FE" w:rsidP="00037FEF">
            <w:p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Registration/Roll Number: _________________   Candidate Signature: ___________</w:t>
            </w:r>
          </w:p>
        </w:tc>
      </w:tr>
      <w:tr w:rsidR="009915FE" w:rsidRPr="00282B2C" w14:paraId="4D868231" w14:textId="77777777" w:rsidTr="000D69FD">
        <w:trPr>
          <w:trHeight w:val="1910"/>
          <w:jc w:val="center"/>
        </w:trPr>
        <w:tc>
          <w:tcPr>
            <w:tcW w:w="1591" w:type="dxa"/>
            <w:vAlign w:val="center"/>
          </w:tcPr>
          <w:p w14:paraId="4D868227" w14:textId="77777777" w:rsidR="009915FE" w:rsidRPr="00282B2C" w:rsidRDefault="009915FE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Assessment Outcome</w:t>
            </w:r>
          </w:p>
        </w:tc>
        <w:tc>
          <w:tcPr>
            <w:tcW w:w="7877" w:type="dxa"/>
          </w:tcPr>
          <w:p w14:paraId="4D868228" w14:textId="77777777" w:rsidR="009915FE" w:rsidRPr="00282B2C" w:rsidRDefault="009915FE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4D868229" w14:textId="77777777" w:rsidR="009915FE" w:rsidRPr="00282B2C" w:rsidRDefault="009915FE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4D86822A" w14:textId="78F24A73" w:rsidR="009915FE" w:rsidRPr="00282B2C" w:rsidRDefault="00F428EE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4D86829F">
                <v:rect id="Rectangle 1" o:spid="_x0000_s1028" style="position:absolute;margin-left:83.2pt;margin-top:2.35pt;width:14pt;height:9.5pt;z-index:25185433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" fillcolor="white [3201]" strokecolor="black [3200]" strokeweight="1pt"/>
              </w:pict>
            </w:r>
            <w:r w:rsidRPr="00282B2C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4D8682A0">
                <v:rect id="Rectangle 2" o:spid="_x0000_s1027" style="position:absolute;margin-left:310.8pt;margin-top:2.35pt;width:14pt;height:9.5pt;z-index:25185536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AMo2U83AAAAAgBAAAPAAAAAAAAAAAAAAAAAKgEAABkcnMvZG93bnJldi54bWxQSwUGAAAAAAQA&#10;BADzAAAAsQUAAAAA&#10;" fillcolor="white [3201]" strokecolor="black [3200]" strokeweight="1pt"/>
              </w:pict>
            </w:r>
            <w:r w:rsidR="009915FE" w:rsidRPr="00282B2C">
              <w:rPr>
                <w:rFonts w:asciiTheme="minorBidi" w:hAnsiTheme="minorBidi"/>
                <w:b/>
                <w:sz w:val="22"/>
                <w:szCs w:val="22"/>
              </w:rPr>
              <w:t xml:space="preserve">COMPETENT                                        NOT YETCOMPETENT    </w:t>
            </w:r>
          </w:p>
          <w:p w14:paraId="4D86822B" w14:textId="77777777" w:rsidR="009915FE" w:rsidRPr="00282B2C" w:rsidRDefault="009915FE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4D86822C" w14:textId="77777777" w:rsidR="009915FE" w:rsidRPr="00282B2C" w:rsidRDefault="009915FE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Name of the Assessor: ________________________________________________</w:t>
            </w:r>
          </w:p>
          <w:p w14:paraId="4D86822D" w14:textId="77777777" w:rsidR="009915FE" w:rsidRPr="00282B2C" w:rsidRDefault="009915FE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4D86822E" w14:textId="77777777" w:rsidR="009915FE" w:rsidRPr="00282B2C" w:rsidRDefault="009915FE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Assessor’s code: ____________________________________________________</w:t>
            </w:r>
          </w:p>
          <w:p w14:paraId="4D86822F" w14:textId="77777777" w:rsidR="009915FE" w:rsidRPr="00282B2C" w:rsidRDefault="009915FE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4D868230" w14:textId="77777777" w:rsidR="009915FE" w:rsidRPr="00282B2C" w:rsidRDefault="009915FE" w:rsidP="00037FEF">
            <w:p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Signature of the Assessor: _______________________</w:t>
            </w:r>
          </w:p>
        </w:tc>
      </w:tr>
    </w:tbl>
    <w:p w14:paraId="4D868232" w14:textId="77777777" w:rsidR="00425267" w:rsidRPr="00282B2C" w:rsidRDefault="00425267" w:rsidP="00037FEF">
      <w:pPr>
        <w:spacing w:line="240" w:lineRule="auto"/>
        <w:rPr>
          <w:rFonts w:asciiTheme="minorBidi" w:hAnsiTheme="minorBidi"/>
        </w:rPr>
      </w:pPr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9450"/>
      </w:tblGrid>
      <w:tr w:rsidR="00051F8D" w:rsidRPr="00282B2C" w14:paraId="4D868234" w14:textId="77777777" w:rsidTr="006F3AE3">
        <w:trPr>
          <w:trHeight w:val="710"/>
        </w:trPr>
        <w:tc>
          <w:tcPr>
            <w:tcW w:w="9450" w:type="dxa"/>
            <w:vAlign w:val="center"/>
          </w:tcPr>
          <w:p w14:paraId="4D868233" w14:textId="77777777" w:rsidR="00D04DAA" w:rsidRPr="00282B2C" w:rsidRDefault="00051F8D" w:rsidP="00037FEF">
            <w:pPr>
              <w:jc w:val="both"/>
              <w:rPr>
                <w:rFonts w:asciiTheme="minorBidi" w:hAnsiTheme="minorBidi"/>
                <w:color w:val="000000" w:themeColor="text1"/>
                <w:sz w:val="22"/>
                <w:szCs w:val="22"/>
              </w:rPr>
            </w:pPr>
            <w:r w:rsidRPr="00282B2C">
              <w:rPr>
                <w:rFonts w:asciiTheme="minorBidi" w:hAnsiTheme="minorBidi"/>
                <w:color w:val="000000" w:themeColor="text1"/>
                <w:sz w:val="22"/>
                <w:szCs w:val="22"/>
              </w:rPr>
              <w:t>Candidate’s response is not required to be identical, but similar concepts and/or keywords must be used. Oral questioning may be used to clarify candidate understanding of topic and its application.</w:t>
            </w:r>
          </w:p>
        </w:tc>
      </w:tr>
    </w:tbl>
    <w:p w14:paraId="4D868235" w14:textId="77777777" w:rsidR="00C05385" w:rsidRPr="00282B2C" w:rsidRDefault="00C05385" w:rsidP="00037FEF">
      <w:pPr>
        <w:spacing w:line="240" w:lineRule="auto"/>
        <w:rPr>
          <w:rFonts w:asciiTheme="minorBidi" w:hAnsiTheme="minorBidi"/>
        </w:rPr>
      </w:pPr>
    </w:p>
    <w:tbl>
      <w:tblPr>
        <w:tblStyle w:val="TableGrid"/>
        <w:tblW w:w="9843" w:type="dxa"/>
        <w:jc w:val="center"/>
        <w:tblLayout w:type="fixed"/>
        <w:tblLook w:val="04A0" w:firstRow="1" w:lastRow="0" w:firstColumn="1" w:lastColumn="0" w:noHBand="0" w:noVBand="1"/>
      </w:tblPr>
      <w:tblGrid>
        <w:gridCol w:w="991"/>
        <w:gridCol w:w="5969"/>
        <w:gridCol w:w="1440"/>
        <w:gridCol w:w="1443"/>
      </w:tblGrid>
      <w:tr w:rsidR="00C05385" w:rsidRPr="00282B2C" w14:paraId="4D868239" w14:textId="77777777" w:rsidTr="00F428EE">
        <w:trPr>
          <w:trHeight w:val="574"/>
          <w:jc w:val="center"/>
        </w:trPr>
        <w:tc>
          <w:tcPr>
            <w:tcW w:w="6960" w:type="dxa"/>
            <w:gridSpan w:val="2"/>
            <w:shd w:val="clear" w:color="auto" w:fill="auto"/>
            <w:vAlign w:val="center"/>
          </w:tcPr>
          <w:p w14:paraId="4D868236" w14:textId="77777777" w:rsidR="00C05385" w:rsidRPr="00282B2C" w:rsidRDefault="00C05385" w:rsidP="00037FEF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 xml:space="preserve">Questions </w:t>
            </w:r>
            <w:r w:rsidRPr="00282B2C">
              <w:rPr>
                <w:rFonts w:asciiTheme="minorBidi" w:hAnsiTheme="minorBidi"/>
                <w:sz w:val="22"/>
                <w:szCs w:val="2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D868237" w14:textId="77777777" w:rsidR="00C05385" w:rsidRPr="00282B2C" w:rsidRDefault="00C05385" w:rsidP="00037FEF">
            <w:pPr>
              <w:ind w:right="-108"/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Satisfactory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4D868238" w14:textId="77777777" w:rsidR="00C05385" w:rsidRPr="00282B2C" w:rsidRDefault="00C05385" w:rsidP="00037FEF">
            <w:pPr>
              <w:ind w:right="-76"/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Not Satisfactory</w:t>
            </w:r>
          </w:p>
        </w:tc>
      </w:tr>
      <w:tr w:rsidR="00C05385" w:rsidRPr="00282B2C" w14:paraId="4D86823E" w14:textId="77777777" w:rsidTr="00F428EE">
        <w:trPr>
          <w:trHeight w:val="233"/>
          <w:jc w:val="center"/>
        </w:trPr>
        <w:tc>
          <w:tcPr>
            <w:tcW w:w="991" w:type="dxa"/>
            <w:vMerge w:val="restart"/>
          </w:tcPr>
          <w:p w14:paraId="4D86823A" w14:textId="77777777" w:rsidR="00C05385" w:rsidRPr="00282B2C" w:rsidRDefault="00C05385" w:rsidP="00037FEF">
            <w:pPr>
              <w:pStyle w:val="ListParagraph"/>
              <w:numPr>
                <w:ilvl w:val="0"/>
                <w:numId w:val="4"/>
              </w:numPr>
              <w:spacing w:before="240"/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4D86823B" w14:textId="77777777" w:rsidR="00804B65" w:rsidRPr="00282B2C" w:rsidRDefault="003D1432" w:rsidP="00037FEF">
            <w:pPr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What should you do if you don't understand an instruction?</w:t>
            </w:r>
          </w:p>
        </w:tc>
        <w:tc>
          <w:tcPr>
            <w:tcW w:w="1440" w:type="dxa"/>
            <w:vMerge w:val="restart"/>
          </w:tcPr>
          <w:p w14:paraId="4D86823C" w14:textId="77777777" w:rsidR="00C05385" w:rsidRPr="00282B2C" w:rsidRDefault="00C05385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4D86823D" w14:textId="77777777" w:rsidR="00C05385" w:rsidRPr="00282B2C" w:rsidRDefault="00C05385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282B2C" w14:paraId="4D868243" w14:textId="77777777" w:rsidTr="00F428EE">
        <w:trPr>
          <w:trHeight w:val="530"/>
          <w:jc w:val="center"/>
        </w:trPr>
        <w:tc>
          <w:tcPr>
            <w:tcW w:w="991" w:type="dxa"/>
            <w:vMerge/>
          </w:tcPr>
          <w:p w14:paraId="4D86823F" w14:textId="77777777" w:rsidR="00C05385" w:rsidRPr="00282B2C" w:rsidRDefault="00C05385" w:rsidP="00037FEF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4D868240" w14:textId="3C4FA827" w:rsidR="00C05385" w:rsidRPr="00282B2C" w:rsidRDefault="00C05385" w:rsidP="00037FEF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4D868241" w14:textId="77777777" w:rsidR="00C05385" w:rsidRPr="00282B2C" w:rsidRDefault="00C05385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4D868242" w14:textId="77777777" w:rsidR="00C05385" w:rsidRPr="00282B2C" w:rsidRDefault="00C05385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282B2C" w14:paraId="4D868248" w14:textId="77777777" w:rsidTr="00F428EE">
        <w:trPr>
          <w:trHeight w:val="287"/>
          <w:jc w:val="center"/>
        </w:trPr>
        <w:tc>
          <w:tcPr>
            <w:tcW w:w="991" w:type="dxa"/>
            <w:vMerge w:val="restart"/>
          </w:tcPr>
          <w:p w14:paraId="4D868244" w14:textId="77777777" w:rsidR="00C05385" w:rsidRPr="00282B2C" w:rsidRDefault="00C05385" w:rsidP="00037FEF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4D868245" w14:textId="77777777" w:rsidR="00C05385" w:rsidRPr="00282B2C" w:rsidRDefault="003D1432" w:rsidP="00037FEF">
            <w:pPr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Why is it important to listen carefully to instructions?</w:t>
            </w:r>
          </w:p>
        </w:tc>
        <w:tc>
          <w:tcPr>
            <w:tcW w:w="1440" w:type="dxa"/>
            <w:vMerge w:val="restart"/>
          </w:tcPr>
          <w:p w14:paraId="4D868246" w14:textId="77777777" w:rsidR="00C05385" w:rsidRPr="00282B2C" w:rsidRDefault="00C05385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4D868247" w14:textId="77777777" w:rsidR="00C05385" w:rsidRPr="00282B2C" w:rsidRDefault="00C05385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282B2C" w14:paraId="4D86824D" w14:textId="77777777" w:rsidTr="00F428EE">
        <w:trPr>
          <w:trHeight w:val="440"/>
          <w:jc w:val="center"/>
        </w:trPr>
        <w:tc>
          <w:tcPr>
            <w:tcW w:w="991" w:type="dxa"/>
            <w:vMerge/>
          </w:tcPr>
          <w:p w14:paraId="4D868249" w14:textId="77777777" w:rsidR="00C05385" w:rsidRPr="00282B2C" w:rsidRDefault="00C05385" w:rsidP="00037FEF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4D86824A" w14:textId="56F2A45A" w:rsidR="00C05385" w:rsidRPr="00282B2C" w:rsidRDefault="00C05385" w:rsidP="00037FEF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4D86824B" w14:textId="77777777" w:rsidR="00C05385" w:rsidRPr="00282B2C" w:rsidRDefault="00C05385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4D86824C" w14:textId="77777777" w:rsidR="00C05385" w:rsidRPr="00282B2C" w:rsidRDefault="00C05385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282B2C" w14:paraId="4D868252" w14:textId="77777777" w:rsidTr="00F428EE">
        <w:trPr>
          <w:trHeight w:val="323"/>
          <w:jc w:val="center"/>
        </w:trPr>
        <w:tc>
          <w:tcPr>
            <w:tcW w:w="991" w:type="dxa"/>
            <w:vMerge w:val="restart"/>
          </w:tcPr>
          <w:p w14:paraId="4D86824E" w14:textId="77777777" w:rsidR="00540C21" w:rsidRPr="00282B2C" w:rsidRDefault="00540C21" w:rsidP="00037FEF">
            <w:pPr>
              <w:pStyle w:val="ListParagraph"/>
              <w:numPr>
                <w:ilvl w:val="0"/>
                <w:numId w:val="4"/>
              </w:numPr>
              <w:spacing w:before="240"/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4D86824F" w14:textId="77777777" w:rsidR="00540C21" w:rsidRPr="00282B2C" w:rsidRDefault="003D1432" w:rsidP="00037FEF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How can teamwork make a task easier?</w:t>
            </w:r>
          </w:p>
        </w:tc>
        <w:tc>
          <w:tcPr>
            <w:tcW w:w="1440" w:type="dxa"/>
            <w:vMerge w:val="restart"/>
          </w:tcPr>
          <w:p w14:paraId="4D868250" w14:textId="77777777" w:rsidR="00540C21" w:rsidRPr="00282B2C" w:rsidRDefault="00540C21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4D868251" w14:textId="77777777" w:rsidR="00540C21" w:rsidRPr="00282B2C" w:rsidRDefault="00540C21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282B2C" w14:paraId="4D868257" w14:textId="77777777" w:rsidTr="00F428EE">
        <w:trPr>
          <w:trHeight w:val="467"/>
          <w:jc w:val="center"/>
        </w:trPr>
        <w:tc>
          <w:tcPr>
            <w:tcW w:w="991" w:type="dxa"/>
            <w:vMerge/>
          </w:tcPr>
          <w:p w14:paraId="4D868253" w14:textId="77777777" w:rsidR="00540C21" w:rsidRPr="00282B2C" w:rsidRDefault="00540C21" w:rsidP="00037FEF">
            <w:pPr>
              <w:pStyle w:val="ListParagraph"/>
              <w:numPr>
                <w:ilvl w:val="1"/>
                <w:numId w:val="4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4D868254" w14:textId="3597F5C6" w:rsidR="00540C21" w:rsidRPr="00282B2C" w:rsidRDefault="00540C21" w:rsidP="00037FEF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4D868255" w14:textId="77777777" w:rsidR="00540C21" w:rsidRPr="00282B2C" w:rsidRDefault="00540C21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4D868256" w14:textId="77777777" w:rsidR="00540C21" w:rsidRPr="00282B2C" w:rsidRDefault="00540C21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282B2C" w14:paraId="4D86825C" w14:textId="77777777" w:rsidTr="00F428EE">
        <w:trPr>
          <w:trHeight w:val="407"/>
          <w:jc w:val="center"/>
        </w:trPr>
        <w:tc>
          <w:tcPr>
            <w:tcW w:w="991" w:type="dxa"/>
            <w:vMerge w:val="restart"/>
          </w:tcPr>
          <w:p w14:paraId="4D868258" w14:textId="77777777" w:rsidR="00540C21" w:rsidRPr="00282B2C" w:rsidRDefault="00540C21" w:rsidP="00037FEF">
            <w:pPr>
              <w:pStyle w:val="ListParagraph"/>
              <w:numPr>
                <w:ilvl w:val="0"/>
                <w:numId w:val="4"/>
              </w:numPr>
              <w:spacing w:before="240"/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4D868259" w14:textId="77777777" w:rsidR="00540C21" w:rsidRPr="00282B2C" w:rsidRDefault="00911600" w:rsidP="00037FEF">
            <w:pPr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Why is listening a good communication skill?</w:t>
            </w:r>
            <w:r w:rsidR="00604588" w:rsidRPr="00282B2C">
              <w:rPr>
                <w:rFonts w:asciiTheme="minorBidi" w:hAnsiTheme="minorBidi"/>
                <w:bCs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1440" w:type="dxa"/>
            <w:vMerge w:val="restart"/>
          </w:tcPr>
          <w:p w14:paraId="4D86825A" w14:textId="77777777" w:rsidR="00540C21" w:rsidRPr="00282B2C" w:rsidRDefault="00540C21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4D86825B" w14:textId="77777777" w:rsidR="00540C21" w:rsidRPr="00282B2C" w:rsidRDefault="00540C21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282B2C" w14:paraId="4D868261" w14:textId="77777777" w:rsidTr="00F428EE">
        <w:trPr>
          <w:trHeight w:val="467"/>
          <w:jc w:val="center"/>
        </w:trPr>
        <w:tc>
          <w:tcPr>
            <w:tcW w:w="991" w:type="dxa"/>
            <w:vMerge/>
          </w:tcPr>
          <w:p w14:paraId="4D86825D" w14:textId="77777777" w:rsidR="00540C21" w:rsidRPr="00282B2C" w:rsidRDefault="00540C21" w:rsidP="00037FEF">
            <w:pPr>
              <w:pStyle w:val="ListParagraph"/>
              <w:numPr>
                <w:ilvl w:val="0"/>
                <w:numId w:val="4"/>
              </w:numPr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4D86825E" w14:textId="21BC880B" w:rsidR="00540C21" w:rsidRPr="00282B2C" w:rsidRDefault="00540C21" w:rsidP="00037FEF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4D86825F" w14:textId="77777777" w:rsidR="00540C21" w:rsidRPr="00282B2C" w:rsidRDefault="00540C21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4D868260" w14:textId="77777777" w:rsidR="00540C21" w:rsidRPr="00282B2C" w:rsidRDefault="00540C21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282B2C" w14:paraId="4D868266" w14:textId="77777777" w:rsidTr="00F428EE">
        <w:trPr>
          <w:trHeight w:val="350"/>
          <w:jc w:val="center"/>
        </w:trPr>
        <w:tc>
          <w:tcPr>
            <w:tcW w:w="991" w:type="dxa"/>
            <w:vMerge w:val="restart"/>
          </w:tcPr>
          <w:p w14:paraId="4D868262" w14:textId="77777777" w:rsidR="00540C21" w:rsidRPr="00282B2C" w:rsidRDefault="00540C21" w:rsidP="00037FEF">
            <w:pPr>
              <w:pStyle w:val="ListParagraph"/>
              <w:numPr>
                <w:ilvl w:val="0"/>
                <w:numId w:val="4"/>
              </w:numPr>
              <w:spacing w:before="240"/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4D868263" w14:textId="77777777" w:rsidR="00540C21" w:rsidRPr="00282B2C" w:rsidRDefault="00911600" w:rsidP="00037FEF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282B2C">
              <w:rPr>
                <w:rFonts w:asciiTheme="minorBidi" w:hAnsiTheme="minorBidi"/>
                <w:sz w:val="22"/>
                <w:szCs w:val="22"/>
              </w:rPr>
              <w:t>Why is it important to share tasks in a team?</w:t>
            </w:r>
          </w:p>
        </w:tc>
        <w:tc>
          <w:tcPr>
            <w:tcW w:w="1440" w:type="dxa"/>
            <w:vMerge w:val="restart"/>
          </w:tcPr>
          <w:p w14:paraId="4D868264" w14:textId="77777777" w:rsidR="00540C21" w:rsidRPr="00282B2C" w:rsidRDefault="00540C21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4D868265" w14:textId="77777777" w:rsidR="00540C21" w:rsidRPr="00282B2C" w:rsidRDefault="00540C21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282B2C" w14:paraId="4D86826B" w14:textId="77777777" w:rsidTr="00F428EE">
        <w:trPr>
          <w:trHeight w:val="512"/>
          <w:jc w:val="center"/>
        </w:trPr>
        <w:tc>
          <w:tcPr>
            <w:tcW w:w="991" w:type="dxa"/>
            <w:vMerge/>
          </w:tcPr>
          <w:p w14:paraId="4D868267" w14:textId="77777777" w:rsidR="00540C21" w:rsidRPr="00282B2C" w:rsidRDefault="00540C21" w:rsidP="00037FEF">
            <w:pPr>
              <w:pStyle w:val="ListParagraph"/>
              <w:numPr>
                <w:ilvl w:val="0"/>
                <w:numId w:val="4"/>
              </w:numPr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4D868268" w14:textId="58BBE30A" w:rsidR="00540C21" w:rsidRPr="00282B2C" w:rsidRDefault="00540C21" w:rsidP="00037FEF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4D868269" w14:textId="77777777" w:rsidR="00540C21" w:rsidRPr="00282B2C" w:rsidRDefault="00540C21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4D86826A" w14:textId="77777777" w:rsidR="00540C21" w:rsidRPr="00282B2C" w:rsidRDefault="00540C21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14:paraId="4D86826C" w14:textId="77777777" w:rsidR="003D70C0" w:rsidRPr="00282B2C" w:rsidRDefault="003D70C0" w:rsidP="00037FEF">
      <w:pPr>
        <w:spacing w:line="240" w:lineRule="auto"/>
        <w:rPr>
          <w:rFonts w:asciiTheme="minorBidi" w:hAnsiTheme="minorBidi"/>
        </w:rPr>
      </w:pPr>
    </w:p>
    <w:p w14:paraId="4D86826D" w14:textId="77777777" w:rsidR="003D70C0" w:rsidRPr="00282B2C" w:rsidRDefault="00604588" w:rsidP="00037FEF">
      <w:pPr>
        <w:spacing w:line="240" w:lineRule="auto"/>
        <w:rPr>
          <w:rFonts w:asciiTheme="minorBidi" w:hAnsiTheme="minorBidi"/>
        </w:rPr>
      </w:pPr>
      <w:r w:rsidRPr="00282B2C">
        <w:rPr>
          <w:rFonts w:asciiTheme="minorBidi" w:hAnsiTheme="minorBidi"/>
        </w:rPr>
        <w:br w:type="column"/>
      </w:r>
    </w:p>
    <w:tbl>
      <w:tblPr>
        <w:tblStyle w:val="TableGrid"/>
        <w:tblW w:w="9540" w:type="dxa"/>
        <w:tblLayout w:type="fixed"/>
        <w:tblLook w:val="04A0" w:firstRow="1" w:lastRow="0" w:firstColumn="1" w:lastColumn="0" w:noHBand="0" w:noVBand="1"/>
      </w:tblPr>
      <w:tblGrid>
        <w:gridCol w:w="9540"/>
      </w:tblGrid>
      <w:tr w:rsidR="00C05385" w:rsidRPr="00282B2C" w14:paraId="4D86826F" w14:textId="77777777" w:rsidTr="003D70C0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4D86826E" w14:textId="77777777" w:rsidR="00C05385" w:rsidRPr="00282B2C" w:rsidRDefault="00C05385" w:rsidP="00037FEF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Feedback to the Candidate</w:t>
            </w:r>
          </w:p>
        </w:tc>
      </w:tr>
      <w:tr w:rsidR="00C05385" w:rsidRPr="00282B2C" w14:paraId="4D868272" w14:textId="77777777" w:rsidTr="003D70C0">
        <w:tc>
          <w:tcPr>
            <w:tcW w:w="9540" w:type="dxa"/>
          </w:tcPr>
          <w:p w14:paraId="4D868270" w14:textId="77777777" w:rsidR="00C05385" w:rsidRPr="00282B2C" w:rsidRDefault="00C05385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4D868271" w14:textId="77777777" w:rsidR="00425267" w:rsidRPr="00282B2C" w:rsidRDefault="00425267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282B2C" w14:paraId="4D868275" w14:textId="77777777" w:rsidTr="003D70C0">
        <w:tc>
          <w:tcPr>
            <w:tcW w:w="9540" w:type="dxa"/>
          </w:tcPr>
          <w:p w14:paraId="4D868273" w14:textId="77777777" w:rsidR="00C05385" w:rsidRPr="00282B2C" w:rsidRDefault="00C05385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4D868274" w14:textId="77777777" w:rsidR="00425267" w:rsidRPr="00282B2C" w:rsidRDefault="00425267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282B2C" w14:paraId="4D868278" w14:textId="77777777" w:rsidTr="003D70C0">
        <w:tc>
          <w:tcPr>
            <w:tcW w:w="9540" w:type="dxa"/>
          </w:tcPr>
          <w:p w14:paraId="4D868276" w14:textId="77777777" w:rsidR="00C05385" w:rsidRPr="00282B2C" w:rsidRDefault="00C05385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4D868277" w14:textId="77777777" w:rsidR="00425267" w:rsidRPr="00282B2C" w:rsidRDefault="00425267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282B2C" w14:paraId="4D86827B" w14:textId="77777777" w:rsidTr="003D70C0">
        <w:tc>
          <w:tcPr>
            <w:tcW w:w="9540" w:type="dxa"/>
          </w:tcPr>
          <w:p w14:paraId="4D868279" w14:textId="77777777" w:rsidR="00C05385" w:rsidRPr="00282B2C" w:rsidRDefault="00C05385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4D86827A" w14:textId="77777777" w:rsidR="00425267" w:rsidRPr="00282B2C" w:rsidRDefault="00425267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282B2C" w14:paraId="4D86827E" w14:textId="77777777" w:rsidTr="003D70C0">
        <w:tc>
          <w:tcPr>
            <w:tcW w:w="9540" w:type="dxa"/>
          </w:tcPr>
          <w:p w14:paraId="4D86827C" w14:textId="77777777" w:rsidR="00C05385" w:rsidRPr="00282B2C" w:rsidRDefault="00C05385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4D86827D" w14:textId="77777777" w:rsidR="00425267" w:rsidRPr="00282B2C" w:rsidRDefault="00425267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282B2C" w14:paraId="4D868284" w14:textId="77777777" w:rsidTr="003D70C0">
        <w:trPr>
          <w:trHeight w:val="1655"/>
        </w:trPr>
        <w:tc>
          <w:tcPr>
            <w:tcW w:w="9540" w:type="dxa"/>
          </w:tcPr>
          <w:p w14:paraId="4D86827F" w14:textId="77777777" w:rsidR="00C05385" w:rsidRPr="00282B2C" w:rsidRDefault="00C05385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4D868280" w14:textId="77777777" w:rsidR="00C05385" w:rsidRPr="00282B2C" w:rsidRDefault="00C05385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4D868281" w14:textId="77777777" w:rsidR="00C05385" w:rsidRPr="00282B2C" w:rsidRDefault="00C05385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4D868282" w14:textId="77777777" w:rsidR="00B30CA8" w:rsidRPr="00282B2C" w:rsidRDefault="00B30CA8" w:rsidP="00037FEF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4D868283" w14:textId="77777777" w:rsidR="00C05385" w:rsidRPr="00282B2C" w:rsidRDefault="00C05385" w:rsidP="00037FEF">
            <w:pPr>
              <w:rPr>
                <w:rFonts w:asciiTheme="minorBidi" w:hAnsiTheme="minorBidi"/>
                <w:sz w:val="22"/>
                <w:szCs w:val="22"/>
              </w:rPr>
            </w:pPr>
            <w:r w:rsidRPr="00282B2C">
              <w:rPr>
                <w:rFonts w:asciiTheme="minorBidi" w:hAnsiTheme="minorBidi"/>
                <w:b/>
                <w:sz w:val="22"/>
                <w:szCs w:val="22"/>
              </w:rPr>
              <w:t>Candidate’s Signature</w:t>
            </w:r>
            <w:r w:rsidRPr="00282B2C">
              <w:rPr>
                <w:rFonts w:asciiTheme="minorBidi" w:hAnsiTheme="minorBidi"/>
                <w:sz w:val="22"/>
                <w:szCs w:val="22"/>
              </w:rPr>
              <w:t xml:space="preserve">__________________ </w:t>
            </w:r>
            <w:r w:rsidRPr="00282B2C">
              <w:rPr>
                <w:rFonts w:asciiTheme="minorBidi" w:hAnsiTheme="minorBidi"/>
                <w:b/>
                <w:sz w:val="22"/>
                <w:szCs w:val="22"/>
              </w:rPr>
              <w:t>Assessor’s Signature</w:t>
            </w:r>
            <w:r w:rsidRPr="00282B2C">
              <w:rPr>
                <w:rFonts w:asciiTheme="minorBidi" w:hAnsiTheme="minorBidi"/>
                <w:sz w:val="22"/>
                <w:szCs w:val="22"/>
              </w:rPr>
              <w:t xml:space="preserve"> _____</w:t>
            </w:r>
            <w:r w:rsidR="00425267" w:rsidRPr="00282B2C">
              <w:rPr>
                <w:rFonts w:asciiTheme="minorBidi" w:hAnsiTheme="minorBidi"/>
                <w:sz w:val="22"/>
                <w:szCs w:val="22"/>
              </w:rPr>
              <w:t>______</w:t>
            </w:r>
            <w:r w:rsidRPr="00282B2C">
              <w:rPr>
                <w:rFonts w:asciiTheme="minorBidi" w:hAnsiTheme="minorBidi"/>
                <w:sz w:val="22"/>
                <w:szCs w:val="22"/>
              </w:rPr>
              <w:t>______</w:t>
            </w:r>
          </w:p>
        </w:tc>
      </w:tr>
    </w:tbl>
    <w:p w14:paraId="4D868285" w14:textId="77777777" w:rsidR="00B32D77" w:rsidRPr="00282B2C" w:rsidRDefault="00B32D77" w:rsidP="00037FEF">
      <w:pPr>
        <w:spacing w:line="240" w:lineRule="auto"/>
        <w:rPr>
          <w:rFonts w:asciiTheme="minorBidi" w:hAnsiTheme="minorBidi"/>
          <w:b/>
          <w:bCs/>
        </w:rPr>
      </w:pPr>
    </w:p>
    <w:p w14:paraId="4D868286" w14:textId="77777777" w:rsidR="00B32D77" w:rsidRPr="00282B2C" w:rsidRDefault="00B32D77" w:rsidP="00037FEF">
      <w:pPr>
        <w:spacing w:line="240" w:lineRule="auto"/>
        <w:rPr>
          <w:rFonts w:asciiTheme="minorBidi" w:hAnsiTheme="minorBidi"/>
          <w:b/>
          <w:bCs/>
        </w:rPr>
      </w:pPr>
    </w:p>
    <w:p w14:paraId="4D868287" w14:textId="77777777" w:rsidR="00C94FA5" w:rsidRPr="00282B2C" w:rsidRDefault="00C94FA5" w:rsidP="00037FEF">
      <w:pPr>
        <w:spacing w:line="240" w:lineRule="auto"/>
        <w:rPr>
          <w:rFonts w:asciiTheme="minorBidi" w:hAnsiTheme="minorBidi"/>
          <w:b/>
          <w:bCs/>
        </w:rPr>
      </w:pPr>
    </w:p>
    <w:sectPr w:rsidR="00C94FA5" w:rsidRPr="00282B2C" w:rsidSect="006F3AE3">
      <w:pgSz w:w="11907" w:h="16839" w:code="9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8682A3" w14:textId="77777777" w:rsidR="009C3EA2" w:rsidRDefault="009C3EA2" w:rsidP="00C92255">
      <w:pPr>
        <w:spacing w:after="0" w:line="240" w:lineRule="auto"/>
      </w:pPr>
      <w:r>
        <w:separator/>
      </w:r>
    </w:p>
  </w:endnote>
  <w:endnote w:type="continuationSeparator" w:id="0">
    <w:p w14:paraId="4D8682A4" w14:textId="77777777" w:rsidR="009C3EA2" w:rsidRDefault="009C3EA2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8682A5" w14:textId="77777777" w:rsidR="00804B65" w:rsidRDefault="00185FEC">
        <w:pPr>
          <w:pStyle w:val="Footer"/>
          <w:jc w:val="right"/>
        </w:pPr>
        <w:r>
          <w:fldChar w:fldCharType="begin"/>
        </w:r>
        <w:r w:rsidR="00804B65">
          <w:instrText xml:space="preserve"> PAGE   \* MERGEFORMAT </w:instrText>
        </w:r>
        <w:r>
          <w:fldChar w:fldCharType="separate"/>
        </w:r>
        <w:r w:rsidR="0091160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D8682A6" w14:textId="77777777" w:rsidR="00804B65" w:rsidRDefault="00804B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8682A1" w14:textId="77777777" w:rsidR="009C3EA2" w:rsidRDefault="009C3EA2" w:rsidP="00C92255">
      <w:pPr>
        <w:spacing w:after="0" w:line="240" w:lineRule="auto"/>
      </w:pPr>
      <w:r>
        <w:separator/>
      </w:r>
    </w:p>
  </w:footnote>
  <w:footnote w:type="continuationSeparator" w:id="0">
    <w:p w14:paraId="4D8682A2" w14:textId="77777777" w:rsidR="009C3EA2" w:rsidRDefault="009C3EA2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C6524B"/>
    <w:multiLevelType w:val="hybridMultilevel"/>
    <w:tmpl w:val="2A545C3A"/>
    <w:lvl w:ilvl="0" w:tplc="FCE0CE2A">
      <w:start w:val="1"/>
      <w:numFmt w:val="decimal"/>
      <w:lvlText w:val="%1."/>
      <w:lvlJc w:val="left"/>
      <w:pPr>
        <w:ind w:left="720" w:hanging="360"/>
      </w:pPr>
      <w:rPr>
        <w:b w:val="0"/>
        <w:bCs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205FF"/>
    <w:multiLevelType w:val="hybridMultilevel"/>
    <w:tmpl w:val="C32CED0C"/>
    <w:lvl w:ilvl="0" w:tplc="A3403764">
      <w:start w:val="1"/>
      <w:numFmt w:val="decimal"/>
      <w:lvlText w:val="%1."/>
      <w:lvlJc w:val="left"/>
      <w:pPr>
        <w:ind w:left="862" w:hanging="720"/>
      </w:pPr>
      <w:rPr>
        <w:rFonts w:hint="default"/>
        <w:b w:val="0"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02" w:hanging="360"/>
      </w:pPr>
    </w:lvl>
    <w:lvl w:ilvl="2" w:tplc="0409001B" w:tentative="1">
      <w:start w:val="1"/>
      <w:numFmt w:val="lowerRoman"/>
      <w:lvlText w:val="%3."/>
      <w:lvlJc w:val="right"/>
      <w:pPr>
        <w:ind w:left="2122" w:hanging="180"/>
      </w:pPr>
    </w:lvl>
    <w:lvl w:ilvl="3" w:tplc="0409000F" w:tentative="1">
      <w:start w:val="1"/>
      <w:numFmt w:val="decimal"/>
      <w:lvlText w:val="%4."/>
      <w:lvlJc w:val="left"/>
      <w:pPr>
        <w:ind w:left="2842" w:hanging="360"/>
      </w:pPr>
    </w:lvl>
    <w:lvl w:ilvl="4" w:tplc="04090019" w:tentative="1">
      <w:start w:val="1"/>
      <w:numFmt w:val="lowerLetter"/>
      <w:lvlText w:val="%5."/>
      <w:lvlJc w:val="left"/>
      <w:pPr>
        <w:ind w:left="3562" w:hanging="360"/>
      </w:pPr>
    </w:lvl>
    <w:lvl w:ilvl="5" w:tplc="0409001B" w:tentative="1">
      <w:start w:val="1"/>
      <w:numFmt w:val="lowerRoman"/>
      <w:lvlText w:val="%6."/>
      <w:lvlJc w:val="right"/>
      <w:pPr>
        <w:ind w:left="4282" w:hanging="180"/>
      </w:pPr>
    </w:lvl>
    <w:lvl w:ilvl="6" w:tplc="0409000F" w:tentative="1">
      <w:start w:val="1"/>
      <w:numFmt w:val="decimal"/>
      <w:lvlText w:val="%7."/>
      <w:lvlJc w:val="left"/>
      <w:pPr>
        <w:ind w:left="5002" w:hanging="360"/>
      </w:pPr>
    </w:lvl>
    <w:lvl w:ilvl="7" w:tplc="04090019" w:tentative="1">
      <w:start w:val="1"/>
      <w:numFmt w:val="lowerLetter"/>
      <w:lvlText w:val="%8."/>
      <w:lvlJc w:val="left"/>
      <w:pPr>
        <w:ind w:left="5722" w:hanging="360"/>
      </w:pPr>
    </w:lvl>
    <w:lvl w:ilvl="8" w:tplc="0409001B" w:tentative="1">
      <w:start w:val="1"/>
      <w:numFmt w:val="lowerRoman"/>
      <w:lvlText w:val="%9."/>
      <w:lvlJc w:val="right"/>
      <w:pPr>
        <w:ind w:left="6442" w:hanging="180"/>
      </w:pPr>
    </w:lvl>
  </w:abstractNum>
  <w:abstractNum w:abstractNumId="2" w15:restartNumberingAfterBreak="0">
    <w:nsid w:val="56054134"/>
    <w:multiLevelType w:val="hybridMultilevel"/>
    <w:tmpl w:val="7368F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460EB3"/>
    <w:multiLevelType w:val="hybridMultilevel"/>
    <w:tmpl w:val="39A6F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761128"/>
    <w:multiLevelType w:val="hybridMultilevel"/>
    <w:tmpl w:val="E02CAD68"/>
    <w:lvl w:ilvl="0" w:tplc="E4F06A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1D2493"/>
    <w:multiLevelType w:val="hybridMultilevel"/>
    <w:tmpl w:val="94C6F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0B7A5F"/>
    <w:multiLevelType w:val="hybridMultilevel"/>
    <w:tmpl w:val="8A6CD960"/>
    <w:lvl w:ilvl="0" w:tplc="0409000F">
      <w:start w:val="1"/>
      <w:numFmt w:val="decimal"/>
      <w:lvlText w:val="%1."/>
      <w:lvlJc w:val="left"/>
      <w:pPr>
        <w:ind w:left="1211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225634">
    <w:abstractNumId w:val="1"/>
  </w:num>
  <w:num w:numId="2" w16cid:durableId="681399821">
    <w:abstractNumId w:val="0"/>
  </w:num>
  <w:num w:numId="3" w16cid:durableId="609045152">
    <w:abstractNumId w:val="2"/>
  </w:num>
  <w:num w:numId="4" w16cid:durableId="1903519235">
    <w:abstractNumId w:val="6"/>
  </w:num>
  <w:num w:numId="5" w16cid:durableId="2016420192">
    <w:abstractNumId w:val="4"/>
  </w:num>
  <w:num w:numId="6" w16cid:durableId="1322849936">
    <w:abstractNumId w:val="5"/>
  </w:num>
  <w:num w:numId="7" w16cid:durableId="17856401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MrAwNDc1B5KWZko6SsGpxcWZ+XkgBca1ALN1yQssAAAA"/>
  </w:docVars>
  <w:rsids>
    <w:rsidRoot w:val="00AB1E8D"/>
    <w:rsid w:val="00003FE8"/>
    <w:rsid w:val="00004AA9"/>
    <w:rsid w:val="000100CD"/>
    <w:rsid w:val="00014171"/>
    <w:rsid w:val="00015AC0"/>
    <w:rsid w:val="00015EA1"/>
    <w:rsid w:val="000178DA"/>
    <w:rsid w:val="00023E92"/>
    <w:rsid w:val="00026798"/>
    <w:rsid w:val="00027020"/>
    <w:rsid w:val="00037FEF"/>
    <w:rsid w:val="00051F8D"/>
    <w:rsid w:val="00055B94"/>
    <w:rsid w:val="000632C8"/>
    <w:rsid w:val="00067377"/>
    <w:rsid w:val="00073EDA"/>
    <w:rsid w:val="00087675"/>
    <w:rsid w:val="000927EB"/>
    <w:rsid w:val="000A202A"/>
    <w:rsid w:val="000A35C1"/>
    <w:rsid w:val="000A5796"/>
    <w:rsid w:val="000B5176"/>
    <w:rsid w:val="000C106D"/>
    <w:rsid w:val="000D04CA"/>
    <w:rsid w:val="000D5969"/>
    <w:rsid w:val="000D69FD"/>
    <w:rsid w:val="000D724E"/>
    <w:rsid w:val="000E235A"/>
    <w:rsid w:val="000E3A5A"/>
    <w:rsid w:val="00100129"/>
    <w:rsid w:val="00100B03"/>
    <w:rsid w:val="00102FED"/>
    <w:rsid w:val="00105A0E"/>
    <w:rsid w:val="00107755"/>
    <w:rsid w:val="00107B9F"/>
    <w:rsid w:val="0011424E"/>
    <w:rsid w:val="00115C19"/>
    <w:rsid w:val="001161EE"/>
    <w:rsid w:val="00130E25"/>
    <w:rsid w:val="00131576"/>
    <w:rsid w:val="00132FA5"/>
    <w:rsid w:val="00140C34"/>
    <w:rsid w:val="001438AD"/>
    <w:rsid w:val="0015188E"/>
    <w:rsid w:val="00157C17"/>
    <w:rsid w:val="00162EF8"/>
    <w:rsid w:val="00164197"/>
    <w:rsid w:val="0016752A"/>
    <w:rsid w:val="001821E9"/>
    <w:rsid w:val="00182DB5"/>
    <w:rsid w:val="00185FEC"/>
    <w:rsid w:val="001B457D"/>
    <w:rsid w:val="001C0D67"/>
    <w:rsid w:val="001C6604"/>
    <w:rsid w:val="001D47D3"/>
    <w:rsid w:val="001E19D6"/>
    <w:rsid w:val="001E38C0"/>
    <w:rsid w:val="001F06D1"/>
    <w:rsid w:val="001F2A43"/>
    <w:rsid w:val="001F35B8"/>
    <w:rsid w:val="001F4C49"/>
    <w:rsid w:val="00204483"/>
    <w:rsid w:val="00205041"/>
    <w:rsid w:val="00206480"/>
    <w:rsid w:val="00210ABC"/>
    <w:rsid w:val="0021212D"/>
    <w:rsid w:val="00242DFC"/>
    <w:rsid w:val="00243CC2"/>
    <w:rsid w:val="0024460D"/>
    <w:rsid w:val="00250844"/>
    <w:rsid w:val="00255B63"/>
    <w:rsid w:val="0027028A"/>
    <w:rsid w:val="002724EF"/>
    <w:rsid w:val="00273CC8"/>
    <w:rsid w:val="002765C8"/>
    <w:rsid w:val="00276BCD"/>
    <w:rsid w:val="00280AF3"/>
    <w:rsid w:val="00282B2C"/>
    <w:rsid w:val="00284F3D"/>
    <w:rsid w:val="00290D69"/>
    <w:rsid w:val="00292233"/>
    <w:rsid w:val="00292922"/>
    <w:rsid w:val="00292AA0"/>
    <w:rsid w:val="002A0F3D"/>
    <w:rsid w:val="002A2841"/>
    <w:rsid w:val="002A3751"/>
    <w:rsid w:val="002B28F0"/>
    <w:rsid w:val="002B2FBB"/>
    <w:rsid w:val="002C17E0"/>
    <w:rsid w:val="002C1ECE"/>
    <w:rsid w:val="002E544C"/>
    <w:rsid w:val="00307200"/>
    <w:rsid w:val="003245D8"/>
    <w:rsid w:val="003350BF"/>
    <w:rsid w:val="00343F42"/>
    <w:rsid w:val="00351EED"/>
    <w:rsid w:val="0035637C"/>
    <w:rsid w:val="003669A4"/>
    <w:rsid w:val="003775B3"/>
    <w:rsid w:val="00396713"/>
    <w:rsid w:val="003A2B9C"/>
    <w:rsid w:val="003A6FF0"/>
    <w:rsid w:val="003B0BE3"/>
    <w:rsid w:val="003B28F3"/>
    <w:rsid w:val="003B4106"/>
    <w:rsid w:val="003B5915"/>
    <w:rsid w:val="003B639F"/>
    <w:rsid w:val="003C60A5"/>
    <w:rsid w:val="003D1432"/>
    <w:rsid w:val="003D30DF"/>
    <w:rsid w:val="003D70C0"/>
    <w:rsid w:val="003E51FB"/>
    <w:rsid w:val="003F236A"/>
    <w:rsid w:val="003F23AB"/>
    <w:rsid w:val="003F3430"/>
    <w:rsid w:val="0040260C"/>
    <w:rsid w:val="004059A9"/>
    <w:rsid w:val="004147A5"/>
    <w:rsid w:val="004242A3"/>
    <w:rsid w:val="00425267"/>
    <w:rsid w:val="00431007"/>
    <w:rsid w:val="00431AC0"/>
    <w:rsid w:val="00431B6C"/>
    <w:rsid w:val="00434DC1"/>
    <w:rsid w:val="004355EB"/>
    <w:rsid w:val="004367EF"/>
    <w:rsid w:val="004373D0"/>
    <w:rsid w:val="00437640"/>
    <w:rsid w:val="004422EA"/>
    <w:rsid w:val="00444018"/>
    <w:rsid w:val="00445D04"/>
    <w:rsid w:val="004475C8"/>
    <w:rsid w:val="00454016"/>
    <w:rsid w:val="00455DE6"/>
    <w:rsid w:val="004621CC"/>
    <w:rsid w:val="00470CFA"/>
    <w:rsid w:val="00485A2B"/>
    <w:rsid w:val="00487D73"/>
    <w:rsid w:val="00490C41"/>
    <w:rsid w:val="00494F77"/>
    <w:rsid w:val="004A28F6"/>
    <w:rsid w:val="004A5C64"/>
    <w:rsid w:val="004B4958"/>
    <w:rsid w:val="004C2076"/>
    <w:rsid w:val="004C38CC"/>
    <w:rsid w:val="004C512C"/>
    <w:rsid w:val="004C521E"/>
    <w:rsid w:val="004C55DE"/>
    <w:rsid w:val="004D18BE"/>
    <w:rsid w:val="004D5DD2"/>
    <w:rsid w:val="004D63C1"/>
    <w:rsid w:val="004D790A"/>
    <w:rsid w:val="004D7AE4"/>
    <w:rsid w:val="004E0CB9"/>
    <w:rsid w:val="004E2C33"/>
    <w:rsid w:val="004E674F"/>
    <w:rsid w:val="004F6B1E"/>
    <w:rsid w:val="005060BE"/>
    <w:rsid w:val="005364AE"/>
    <w:rsid w:val="00540C21"/>
    <w:rsid w:val="00543AE5"/>
    <w:rsid w:val="0054583A"/>
    <w:rsid w:val="00547836"/>
    <w:rsid w:val="005527E1"/>
    <w:rsid w:val="0055389F"/>
    <w:rsid w:val="005551AD"/>
    <w:rsid w:val="00556BB7"/>
    <w:rsid w:val="00556FE0"/>
    <w:rsid w:val="00563828"/>
    <w:rsid w:val="00563B67"/>
    <w:rsid w:val="005662BB"/>
    <w:rsid w:val="00586704"/>
    <w:rsid w:val="005878F7"/>
    <w:rsid w:val="005932FC"/>
    <w:rsid w:val="00595590"/>
    <w:rsid w:val="005A0140"/>
    <w:rsid w:val="005A0818"/>
    <w:rsid w:val="005A2D36"/>
    <w:rsid w:val="005A49E1"/>
    <w:rsid w:val="005A7D8B"/>
    <w:rsid w:val="005B2FBF"/>
    <w:rsid w:val="005C49A2"/>
    <w:rsid w:val="005C63CA"/>
    <w:rsid w:val="005C7425"/>
    <w:rsid w:val="005C74B4"/>
    <w:rsid w:val="005D4097"/>
    <w:rsid w:val="005D521E"/>
    <w:rsid w:val="005D5753"/>
    <w:rsid w:val="005E2947"/>
    <w:rsid w:val="00604588"/>
    <w:rsid w:val="0061490E"/>
    <w:rsid w:val="00622345"/>
    <w:rsid w:val="006430C7"/>
    <w:rsid w:val="00653F2B"/>
    <w:rsid w:val="00654A59"/>
    <w:rsid w:val="00655752"/>
    <w:rsid w:val="006561C4"/>
    <w:rsid w:val="00657407"/>
    <w:rsid w:val="0066016F"/>
    <w:rsid w:val="00660249"/>
    <w:rsid w:val="00665FB6"/>
    <w:rsid w:val="006675F4"/>
    <w:rsid w:val="00670AA2"/>
    <w:rsid w:val="00671320"/>
    <w:rsid w:val="00684DD0"/>
    <w:rsid w:val="0068551E"/>
    <w:rsid w:val="00686364"/>
    <w:rsid w:val="00687B4D"/>
    <w:rsid w:val="00695E43"/>
    <w:rsid w:val="00697781"/>
    <w:rsid w:val="006A3B70"/>
    <w:rsid w:val="006A3DA6"/>
    <w:rsid w:val="006B179A"/>
    <w:rsid w:val="006B1EA8"/>
    <w:rsid w:val="006B36C6"/>
    <w:rsid w:val="006B42B6"/>
    <w:rsid w:val="006C138C"/>
    <w:rsid w:val="006C4C32"/>
    <w:rsid w:val="006C58E1"/>
    <w:rsid w:val="006C7150"/>
    <w:rsid w:val="006F0949"/>
    <w:rsid w:val="006F3AE3"/>
    <w:rsid w:val="00700371"/>
    <w:rsid w:val="00704401"/>
    <w:rsid w:val="00704B7E"/>
    <w:rsid w:val="007129DA"/>
    <w:rsid w:val="00716131"/>
    <w:rsid w:val="007163F1"/>
    <w:rsid w:val="00717AEE"/>
    <w:rsid w:val="0074170C"/>
    <w:rsid w:val="00753B17"/>
    <w:rsid w:val="0076179D"/>
    <w:rsid w:val="007671B7"/>
    <w:rsid w:val="00767E37"/>
    <w:rsid w:val="00771076"/>
    <w:rsid w:val="00781278"/>
    <w:rsid w:val="00781501"/>
    <w:rsid w:val="00787237"/>
    <w:rsid w:val="00793BD2"/>
    <w:rsid w:val="007B55DB"/>
    <w:rsid w:val="007C23FE"/>
    <w:rsid w:val="007D32E7"/>
    <w:rsid w:val="007D50CD"/>
    <w:rsid w:val="007D75DA"/>
    <w:rsid w:val="007E2336"/>
    <w:rsid w:val="007F4073"/>
    <w:rsid w:val="007F6693"/>
    <w:rsid w:val="00801BB6"/>
    <w:rsid w:val="00804B65"/>
    <w:rsid w:val="008173FE"/>
    <w:rsid w:val="008207C1"/>
    <w:rsid w:val="00820B22"/>
    <w:rsid w:val="00825686"/>
    <w:rsid w:val="008344C7"/>
    <w:rsid w:val="008356D3"/>
    <w:rsid w:val="00846C72"/>
    <w:rsid w:val="00847786"/>
    <w:rsid w:val="0085698C"/>
    <w:rsid w:val="0085795B"/>
    <w:rsid w:val="00872C65"/>
    <w:rsid w:val="00873AA9"/>
    <w:rsid w:val="00875C67"/>
    <w:rsid w:val="0089076D"/>
    <w:rsid w:val="008967C4"/>
    <w:rsid w:val="008A62CE"/>
    <w:rsid w:val="008C6704"/>
    <w:rsid w:val="008D2C8E"/>
    <w:rsid w:val="008D4002"/>
    <w:rsid w:val="008E54F0"/>
    <w:rsid w:val="00902845"/>
    <w:rsid w:val="00903770"/>
    <w:rsid w:val="00904ED1"/>
    <w:rsid w:val="0090734D"/>
    <w:rsid w:val="00911600"/>
    <w:rsid w:val="0091247B"/>
    <w:rsid w:val="00917B2B"/>
    <w:rsid w:val="009232D6"/>
    <w:rsid w:val="00924219"/>
    <w:rsid w:val="00964C57"/>
    <w:rsid w:val="0096671C"/>
    <w:rsid w:val="00980A8E"/>
    <w:rsid w:val="00987018"/>
    <w:rsid w:val="009915FE"/>
    <w:rsid w:val="0099255C"/>
    <w:rsid w:val="00993CA0"/>
    <w:rsid w:val="009A2167"/>
    <w:rsid w:val="009A395F"/>
    <w:rsid w:val="009B28C3"/>
    <w:rsid w:val="009C2048"/>
    <w:rsid w:val="009C35F9"/>
    <w:rsid w:val="009C3EA2"/>
    <w:rsid w:val="009D32BC"/>
    <w:rsid w:val="009D4B03"/>
    <w:rsid w:val="009D7401"/>
    <w:rsid w:val="009E2EDB"/>
    <w:rsid w:val="009E5810"/>
    <w:rsid w:val="009F5162"/>
    <w:rsid w:val="009F6786"/>
    <w:rsid w:val="00A02EAD"/>
    <w:rsid w:val="00A14A8B"/>
    <w:rsid w:val="00A14DB7"/>
    <w:rsid w:val="00A2773F"/>
    <w:rsid w:val="00A32D9A"/>
    <w:rsid w:val="00A34D38"/>
    <w:rsid w:val="00A35EC5"/>
    <w:rsid w:val="00A37724"/>
    <w:rsid w:val="00A408E1"/>
    <w:rsid w:val="00A46940"/>
    <w:rsid w:val="00A506A6"/>
    <w:rsid w:val="00A83AC6"/>
    <w:rsid w:val="00A9128E"/>
    <w:rsid w:val="00A960A8"/>
    <w:rsid w:val="00A96512"/>
    <w:rsid w:val="00AA1471"/>
    <w:rsid w:val="00AA1EBA"/>
    <w:rsid w:val="00AA3DB6"/>
    <w:rsid w:val="00AB1AC5"/>
    <w:rsid w:val="00AB1E8D"/>
    <w:rsid w:val="00AB61A6"/>
    <w:rsid w:val="00AD7B58"/>
    <w:rsid w:val="00AE2866"/>
    <w:rsid w:val="00AE2977"/>
    <w:rsid w:val="00AF2568"/>
    <w:rsid w:val="00AF498F"/>
    <w:rsid w:val="00AF7658"/>
    <w:rsid w:val="00B07704"/>
    <w:rsid w:val="00B16786"/>
    <w:rsid w:val="00B24F24"/>
    <w:rsid w:val="00B30CA8"/>
    <w:rsid w:val="00B32D77"/>
    <w:rsid w:val="00B36CE8"/>
    <w:rsid w:val="00B52849"/>
    <w:rsid w:val="00B57C6C"/>
    <w:rsid w:val="00B61C53"/>
    <w:rsid w:val="00B62E85"/>
    <w:rsid w:val="00B6583E"/>
    <w:rsid w:val="00B65928"/>
    <w:rsid w:val="00B667A5"/>
    <w:rsid w:val="00B67FEB"/>
    <w:rsid w:val="00B838F7"/>
    <w:rsid w:val="00B83DE7"/>
    <w:rsid w:val="00B921BD"/>
    <w:rsid w:val="00B9468A"/>
    <w:rsid w:val="00BA20FB"/>
    <w:rsid w:val="00BA27F2"/>
    <w:rsid w:val="00BA3B14"/>
    <w:rsid w:val="00BA6AE9"/>
    <w:rsid w:val="00BB39EE"/>
    <w:rsid w:val="00BB7962"/>
    <w:rsid w:val="00BC45D8"/>
    <w:rsid w:val="00BD1B0D"/>
    <w:rsid w:val="00BD5101"/>
    <w:rsid w:val="00BE1E16"/>
    <w:rsid w:val="00C0228B"/>
    <w:rsid w:val="00C05385"/>
    <w:rsid w:val="00C16704"/>
    <w:rsid w:val="00C23C5B"/>
    <w:rsid w:val="00C30120"/>
    <w:rsid w:val="00C37CEE"/>
    <w:rsid w:val="00C4016C"/>
    <w:rsid w:val="00C501B7"/>
    <w:rsid w:val="00C67EF8"/>
    <w:rsid w:val="00C87B33"/>
    <w:rsid w:val="00C92255"/>
    <w:rsid w:val="00C94FA5"/>
    <w:rsid w:val="00C95FFF"/>
    <w:rsid w:val="00CC142E"/>
    <w:rsid w:val="00CC6F28"/>
    <w:rsid w:val="00CD47B9"/>
    <w:rsid w:val="00CD5935"/>
    <w:rsid w:val="00CE199B"/>
    <w:rsid w:val="00CE2161"/>
    <w:rsid w:val="00CE757D"/>
    <w:rsid w:val="00CF4098"/>
    <w:rsid w:val="00CF7E7B"/>
    <w:rsid w:val="00D0344A"/>
    <w:rsid w:val="00D03C27"/>
    <w:rsid w:val="00D04DAA"/>
    <w:rsid w:val="00D11EF0"/>
    <w:rsid w:val="00D17003"/>
    <w:rsid w:val="00D1752A"/>
    <w:rsid w:val="00D22EA8"/>
    <w:rsid w:val="00D3033E"/>
    <w:rsid w:val="00D40BDD"/>
    <w:rsid w:val="00D53CA7"/>
    <w:rsid w:val="00D56305"/>
    <w:rsid w:val="00D646AF"/>
    <w:rsid w:val="00D66E63"/>
    <w:rsid w:val="00D702BE"/>
    <w:rsid w:val="00D729EF"/>
    <w:rsid w:val="00D95455"/>
    <w:rsid w:val="00D96BC4"/>
    <w:rsid w:val="00DA03FD"/>
    <w:rsid w:val="00DA3B06"/>
    <w:rsid w:val="00DD2BAD"/>
    <w:rsid w:val="00DE6544"/>
    <w:rsid w:val="00E049EF"/>
    <w:rsid w:val="00E04C8D"/>
    <w:rsid w:val="00E17757"/>
    <w:rsid w:val="00E20654"/>
    <w:rsid w:val="00E22D15"/>
    <w:rsid w:val="00E30545"/>
    <w:rsid w:val="00E35A8C"/>
    <w:rsid w:val="00E54440"/>
    <w:rsid w:val="00E54D84"/>
    <w:rsid w:val="00E64769"/>
    <w:rsid w:val="00E76966"/>
    <w:rsid w:val="00E80B82"/>
    <w:rsid w:val="00E80DD5"/>
    <w:rsid w:val="00E92F0B"/>
    <w:rsid w:val="00E95479"/>
    <w:rsid w:val="00EA2B2B"/>
    <w:rsid w:val="00EA2FA2"/>
    <w:rsid w:val="00EA32F1"/>
    <w:rsid w:val="00EC0282"/>
    <w:rsid w:val="00EC5DCF"/>
    <w:rsid w:val="00EC7683"/>
    <w:rsid w:val="00ED0D9B"/>
    <w:rsid w:val="00ED3460"/>
    <w:rsid w:val="00EE55F5"/>
    <w:rsid w:val="00EE68A5"/>
    <w:rsid w:val="00EF1655"/>
    <w:rsid w:val="00EF406E"/>
    <w:rsid w:val="00F03AD0"/>
    <w:rsid w:val="00F07920"/>
    <w:rsid w:val="00F234A7"/>
    <w:rsid w:val="00F257D8"/>
    <w:rsid w:val="00F35F69"/>
    <w:rsid w:val="00F428EE"/>
    <w:rsid w:val="00F4411E"/>
    <w:rsid w:val="00F470BA"/>
    <w:rsid w:val="00F5039E"/>
    <w:rsid w:val="00F55388"/>
    <w:rsid w:val="00F6518F"/>
    <w:rsid w:val="00F65D17"/>
    <w:rsid w:val="00F713C7"/>
    <w:rsid w:val="00F72AF0"/>
    <w:rsid w:val="00F732A9"/>
    <w:rsid w:val="00F76AB2"/>
    <w:rsid w:val="00F95BB6"/>
    <w:rsid w:val="00FA0102"/>
    <w:rsid w:val="00FA6BF8"/>
    <w:rsid w:val="00FB1A30"/>
    <w:rsid w:val="00FB3ABA"/>
    <w:rsid w:val="00FC5BA8"/>
    <w:rsid w:val="00FC64F3"/>
    <w:rsid w:val="00FE0363"/>
    <w:rsid w:val="00FE4D42"/>
    <w:rsid w:val="00FE56EC"/>
    <w:rsid w:val="00FE7C05"/>
    <w:rsid w:val="00FF6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9"/>
    <o:shapelayout v:ext="edit">
      <o:idmap v:ext="edit" data="1"/>
    </o:shapelayout>
  </w:shapeDefaults>
  <w:decimalSymbol w:val="."/>
  <w:listSeparator w:val=","/>
  <w14:docId w14:val="4D868113"/>
  <w15:docId w15:val="{E6A7DAD4-E3EB-4123-A888-ED857FD7B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FEC"/>
  </w:style>
  <w:style w:type="paragraph" w:styleId="Heading1">
    <w:name w:val="heading 1"/>
    <w:basedOn w:val="Normal"/>
    <w:next w:val="Heading2"/>
    <w:link w:val="Heading1Char"/>
    <w:qFormat/>
    <w:rsid w:val="00A02EAD"/>
    <w:pPr>
      <w:keepNext/>
      <w:spacing w:before="360" w:after="60" w:line="240" w:lineRule="auto"/>
      <w:outlineLvl w:val="0"/>
    </w:pPr>
    <w:rPr>
      <w:rFonts w:ascii="Times New Roman" w:eastAsia="Times New Roman" w:hAnsi="Times New Roman" w:cs="Times New Roman"/>
      <w:b/>
      <w:sz w:val="32"/>
      <w:szCs w:val="20"/>
      <w:lang w:val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2E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516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Bullets,Paragraph,Bullet Points,Liste Paragraf,Paragraphe de liste PBLH,Llista Nivell1,Lista de nivel 1,Graph &amp; Table tite,Listenabsatz1,Normal bullet 2,Table of contents numbered,Bullet list,Bullet List,Bullet List Paragraph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ListParagraphChar">
    <w:name w:val="List Paragraph Char"/>
    <w:aliases w:val="Report Text Char,Bullets Char,Paragraph Char,Bullet Points Char,Liste Paragraf Char,Paragraphe de liste PBLH Char,Llista Nivell1 Char,Lista de nivel 1 Char,Graph &amp; Table tite Char,Listenabsatz1 Char,Normal bullet 2 Char"/>
    <w:basedOn w:val="DefaultParagraphFont"/>
    <w:link w:val="ListParagraph"/>
    <w:uiPriority w:val="34"/>
    <w:qFormat/>
    <w:locked/>
    <w:rsid w:val="006430C7"/>
  </w:style>
  <w:style w:type="character" w:customStyle="1" w:styleId="Heading1Char">
    <w:name w:val="Heading 1 Char"/>
    <w:basedOn w:val="DefaultParagraphFont"/>
    <w:link w:val="Heading1"/>
    <w:qFormat/>
    <w:rsid w:val="00A02EAD"/>
    <w:rPr>
      <w:rFonts w:ascii="Times New Roman" w:eastAsia="Times New Roman" w:hAnsi="Times New Roman" w:cs="Times New Roman"/>
      <w:b/>
      <w:sz w:val="32"/>
      <w:szCs w:val="20"/>
      <w:lang w:val="en-AU"/>
    </w:rPr>
  </w:style>
  <w:style w:type="paragraph" w:customStyle="1" w:styleId="Default">
    <w:name w:val="Default"/>
    <w:qFormat/>
    <w:rsid w:val="00A02EAD"/>
    <w:pPr>
      <w:autoSpaceDE w:val="0"/>
      <w:autoSpaceDN w:val="0"/>
      <w:adjustRightInd w:val="0"/>
      <w:spacing w:after="0" w:line="240" w:lineRule="auto"/>
    </w:pPr>
    <w:rPr>
      <w:rFonts w:ascii="Times New Roman" w:eastAsia="Trebuchet MS" w:hAnsi="Times New Roman" w:cs="Times New Roman"/>
      <w:color w:val="000000"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2E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516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5A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A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AF9217-883D-4E96-98EB-CCB4FE6FB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7</TotalTime>
  <Pages>7</Pages>
  <Words>881</Words>
  <Characters>502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if</dc:creator>
  <cp:lastModifiedBy>OK - AY</cp:lastModifiedBy>
  <cp:revision>56</cp:revision>
  <dcterms:created xsi:type="dcterms:W3CDTF">2021-08-15T19:40:00Z</dcterms:created>
  <dcterms:modified xsi:type="dcterms:W3CDTF">2024-11-08T09:00:00Z</dcterms:modified>
</cp:coreProperties>
</file>